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51E1" w:rsidRPr="00225432" w:rsidRDefault="00C50CDB" w:rsidP="00C50CDB">
      <w:pPr>
        <w:spacing w:line="240" w:lineRule="auto"/>
        <w:jc w:val="center"/>
        <w:rPr>
          <w:b/>
          <w:sz w:val="32"/>
        </w:rPr>
      </w:pPr>
      <w:r w:rsidRPr="00225432">
        <w:rPr>
          <w:b/>
          <w:sz w:val="32"/>
        </w:rPr>
        <w:t>BÁO CÁO LẬP TRÌNH NHÚNG</w:t>
      </w:r>
    </w:p>
    <w:p w:rsidR="00C50CDB" w:rsidRPr="00225432" w:rsidRDefault="00C50CDB" w:rsidP="00C50CDB">
      <w:pPr>
        <w:spacing w:line="240" w:lineRule="auto"/>
        <w:rPr>
          <w:sz w:val="26"/>
          <w:szCs w:val="26"/>
        </w:rPr>
      </w:pPr>
      <w:r w:rsidRPr="00225432">
        <w:rPr>
          <w:sz w:val="26"/>
          <w:szCs w:val="26"/>
        </w:rPr>
        <w:t>Họ và tên: Trần Văn Khánh</w:t>
      </w:r>
    </w:p>
    <w:p w:rsidR="00C50CDB" w:rsidRPr="00225432" w:rsidRDefault="00C50CDB" w:rsidP="00C50CDB">
      <w:pPr>
        <w:spacing w:line="240" w:lineRule="auto"/>
        <w:rPr>
          <w:sz w:val="26"/>
          <w:szCs w:val="26"/>
        </w:rPr>
      </w:pPr>
      <w:r w:rsidRPr="00225432">
        <w:rPr>
          <w:sz w:val="26"/>
          <w:szCs w:val="26"/>
        </w:rPr>
        <w:t>MSSV: 61133801</w:t>
      </w:r>
    </w:p>
    <w:p w:rsidR="00C50CDB" w:rsidRPr="00225432" w:rsidRDefault="00C50CDB" w:rsidP="00C50CDB">
      <w:pPr>
        <w:spacing w:line="240" w:lineRule="auto"/>
        <w:rPr>
          <w:sz w:val="26"/>
          <w:szCs w:val="26"/>
        </w:rPr>
      </w:pPr>
      <w:r w:rsidRPr="00225432">
        <w:rPr>
          <w:sz w:val="26"/>
          <w:szCs w:val="26"/>
        </w:rPr>
        <w:t>Lớp: 61-CNTT2</w:t>
      </w:r>
    </w:p>
    <w:p w:rsidR="00C50CDB" w:rsidRPr="00C5449E" w:rsidRDefault="00C50CDB" w:rsidP="00C5449E">
      <w:pPr>
        <w:pStyle w:val="Heading1"/>
      </w:pPr>
      <w:r w:rsidRPr="00C5449E">
        <w:t>Bài 1. Led nhấp nháy</w:t>
      </w:r>
    </w:p>
    <w:p w:rsidR="00C50CDB" w:rsidRPr="00C5449E" w:rsidRDefault="00C50CDB" w:rsidP="00031857">
      <w:pPr>
        <w:pStyle w:val="Heading2"/>
      </w:pPr>
      <w:r w:rsidRPr="00C5449E">
        <w:t>Mô tả</w:t>
      </w:r>
    </w:p>
    <w:p w:rsidR="00C5449E" w:rsidRPr="00C5449E" w:rsidRDefault="004C551E" w:rsidP="00D437EC">
      <w:pPr>
        <w:pStyle w:val="NoSpacing"/>
      </w:pPr>
      <w:r>
        <w:t>Hệ thống được thiết kế thực hiện việc lập trình điều khiển bật/tắt đèn LED trong thời gian nhất đị</w:t>
      </w:r>
      <w:r w:rsidR="00671591">
        <w:t>nh, đèn được nối với cổng số 13 của mạch Arduino</w:t>
      </w:r>
      <w:r w:rsidR="00C5449E" w:rsidRPr="00C5449E">
        <w:t>.</w:t>
      </w:r>
    </w:p>
    <w:p w:rsidR="00E76843" w:rsidRPr="00E76843" w:rsidRDefault="00C5449E" w:rsidP="00E76843">
      <w:pPr>
        <w:pStyle w:val="Heading2"/>
      </w:pPr>
      <w:r>
        <w:t>Sơ đồ mạ</w:t>
      </w:r>
      <w:r w:rsidR="008A54BF">
        <w:t>ch</w:t>
      </w:r>
    </w:p>
    <w:p w:rsidR="00C5449E" w:rsidRDefault="00C5449E" w:rsidP="00C5449E">
      <w:pPr>
        <w:pStyle w:val="ListParagraph"/>
        <w:keepNext/>
        <w:ind w:left="1080"/>
        <w:jc w:val="center"/>
      </w:pPr>
      <w:r w:rsidRPr="00C5449E">
        <w:rPr>
          <w:noProof/>
        </w:rPr>
        <w:drawing>
          <wp:inline distT="0" distB="0" distL="0" distR="0" wp14:anchorId="08ABE9E3" wp14:editId="4638640F">
            <wp:extent cx="3315335" cy="25298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231" t="9198" b="6186"/>
                    <a:stretch/>
                  </pic:blipFill>
                  <pic:spPr bwMode="auto">
                    <a:xfrm>
                      <a:off x="0" y="0"/>
                      <a:ext cx="3315335" cy="2529840"/>
                    </a:xfrm>
                    <a:prstGeom prst="rect">
                      <a:avLst/>
                    </a:prstGeom>
                    <a:ln>
                      <a:noFill/>
                    </a:ln>
                    <a:extLst>
                      <a:ext uri="{53640926-AAD7-44D8-BBD7-CCE9431645EC}">
                        <a14:shadowObscured xmlns:a14="http://schemas.microsoft.com/office/drawing/2010/main"/>
                      </a:ext>
                    </a:extLst>
                  </pic:spPr>
                </pic:pic>
              </a:graphicData>
            </a:graphic>
          </wp:inline>
        </w:drawing>
      </w:r>
    </w:p>
    <w:p w:rsidR="00E76843" w:rsidRPr="00ED1A8B" w:rsidRDefault="00ED1A8B" w:rsidP="00ED1A8B">
      <w:pPr>
        <w:pStyle w:val="Caption"/>
        <w:jc w:val="center"/>
        <w:rPr>
          <w:sz w:val="20"/>
          <w:szCs w:val="20"/>
        </w:rPr>
      </w:pPr>
      <w:r>
        <w:rPr>
          <w:noProof/>
        </w:rPr>
        <mc:AlternateContent>
          <mc:Choice Requires="wps">
            <w:drawing>
              <wp:anchor distT="0" distB="0" distL="114300" distR="114300" simplePos="0" relativeHeight="251660288" behindDoc="0" locked="0" layoutInCell="1" allowOverlap="1" wp14:anchorId="704BF630" wp14:editId="2D308BE5">
                <wp:simplePos x="0" y="0"/>
                <wp:positionH relativeFrom="column">
                  <wp:posOffset>1823085</wp:posOffset>
                </wp:positionH>
                <wp:positionV relativeFrom="paragraph">
                  <wp:posOffset>3317240</wp:posOffset>
                </wp:positionV>
                <wp:extent cx="311658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3116580" cy="635"/>
                        </a:xfrm>
                        <a:prstGeom prst="rect">
                          <a:avLst/>
                        </a:prstGeom>
                        <a:solidFill>
                          <a:prstClr val="white"/>
                        </a:solidFill>
                        <a:ln>
                          <a:noFill/>
                        </a:ln>
                      </wps:spPr>
                      <wps:txbx>
                        <w:txbxContent>
                          <w:p w:rsidR="00ED1A8B" w:rsidRPr="00ED1A8B" w:rsidRDefault="00ED1A8B" w:rsidP="00ED1A8B">
                            <w:pPr>
                              <w:pStyle w:val="Caption"/>
                              <w:rPr>
                                <w:sz w:val="20"/>
                                <w:szCs w:val="20"/>
                              </w:rPr>
                            </w:pPr>
                            <w:r w:rsidRPr="00ED1A8B">
                              <w:rPr>
                                <w:sz w:val="20"/>
                                <w:szCs w:val="20"/>
                              </w:rPr>
                              <w:t>Hình  2: Sơ đồ thiết kế nháy Led trên TinkerC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04BF630" id="_x0000_t202" coordsize="21600,21600" o:spt="202" path="m,l,21600r21600,l21600,xe">
                <v:stroke joinstyle="miter"/>
                <v:path gradientshapeok="t" o:connecttype="rect"/>
              </v:shapetype>
              <v:shape id="Text Box 9" o:spid="_x0000_s1026" type="#_x0000_t202" style="position:absolute;left:0;text-align:left;margin-left:143.55pt;margin-top:261.2pt;width:245.4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" stroked="f">
                <v:textbox style="mso-fit-shape-to-text:t" inset="0,0,0,0">
                  <w:txbxContent>
                    <w:p w:rsidR="00ED1A8B" w:rsidRPr="00ED1A8B" w:rsidRDefault="00ED1A8B" w:rsidP="00ED1A8B">
                      <w:pPr>
                        <w:pStyle w:val="Caption"/>
                        <w:rPr>
                          <w:sz w:val="20"/>
                          <w:szCs w:val="20"/>
                        </w:rPr>
                      </w:pPr>
                      <w:r w:rsidRPr="00ED1A8B">
                        <w:rPr>
                          <w:sz w:val="20"/>
                          <w:szCs w:val="20"/>
                        </w:rPr>
                        <w:t>Hình  2: Sơ đồ thiết kế nháy Led trên TinkerCard</w:t>
                      </w:r>
                    </w:p>
                  </w:txbxContent>
                </v:textbox>
                <w10:wrap type="topAndBottom"/>
              </v:shape>
            </w:pict>
          </mc:Fallback>
        </mc:AlternateContent>
      </w:r>
      <w:r w:rsidR="00E76843" w:rsidRPr="00E76843">
        <w:drawing>
          <wp:anchor distT="0" distB="0" distL="114300" distR="114300" simplePos="0" relativeHeight="251658240" behindDoc="0" locked="0" layoutInCell="1" allowOverlap="1" wp14:anchorId="2B46F266" wp14:editId="5BCDF763">
            <wp:simplePos x="0" y="0"/>
            <wp:positionH relativeFrom="column">
              <wp:posOffset>1693545</wp:posOffset>
            </wp:positionH>
            <wp:positionV relativeFrom="paragraph">
              <wp:posOffset>223520</wp:posOffset>
            </wp:positionV>
            <wp:extent cx="3116580" cy="3044190"/>
            <wp:effectExtent l="0" t="0" r="7620" b="381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116580" cy="3044190"/>
                    </a:xfrm>
                    <a:prstGeom prst="rect">
                      <a:avLst/>
                    </a:prstGeom>
                  </pic:spPr>
                </pic:pic>
              </a:graphicData>
            </a:graphic>
          </wp:anchor>
        </w:drawing>
      </w:r>
      <w:r w:rsidR="00C5449E" w:rsidRPr="00E76843">
        <w:rPr>
          <w:sz w:val="20"/>
          <w:szCs w:val="20"/>
        </w:rPr>
        <w:t xml:space="preserve">Hình </w:t>
      </w:r>
      <w:r w:rsidR="00E50B6D" w:rsidRPr="00E76843">
        <w:rPr>
          <w:sz w:val="20"/>
          <w:szCs w:val="20"/>
        </w:rPr>
        <w:fldChar w:fldCharType="begin"/>
      </w:r>
      <w:r w:rsidR="00E50B6D" w:rsidRPr="00E76843">
        <w:rPr>
          <w:sz w:val="20"/>
          <w:szCs w:val="20"/>
        </w:rPr>
        <w:instrText xml:space="preserve"> SEQ Hình \* ARABIC </w:instrText>
      </w:r>
      <w:r w:rsidR="00E50B6D" w:rsidRPr="00E76843">
        <w:rPr>
          <w:sz w:val="20"/>
          <w:szCs w:val="20"/>
        </w:rPr>
        <w:fldChar w:fldCharType="separate"/>
      </w:r>
      <w:r w:rsidR="00DA65E6" w:rsidRPr="00E76843">
        <w:rPr>
          <w:noProof/>
          <w:sz w:val="20"/>
          <w:szCs w:val="20"/>
        </w:rPr>
        <w:t>1</w:t>
      </w:r>
      <w:r w:rsidR="00E50B6D" w:rsidRPr="00E76843">
        <w:rPr>
          <w:noProof/>
          <w:sz w:val="20"/>
          <w:szCs w:val="20"/>
        </w:rPr>
        <w:fldChar w:fldCharType="end"/>
      </w:r>
      <w:r w:rsidR="00C5449E" w:rsidRPr="00E76843">
        <w:rPr>
          <w:sz w:val="20"/>
          <w:szCs w:val="20"/>
        </w:rPr>
        <w:t xml:space="preserve"> Sơ đồ thiết kế nối mạch hệ thống</w:t>
      </w:r>
    </w:p>
    <w:p w:rsidR="00C5449E" w:rsidRDefault="00ED1A8B" w:rsidP="00031857">
      <w:pPr>
        <w:pStyle w:val="Heading2"/>
      </w:pPr>
      <w:r>
        <w:t>Đặc điểm l</w:t>
      </w:r>
      <w:r w:rsidR="008A54BF">
        <w:t>inh kiện</w:t>
      </w:r>
    </w:p>
    <w:p w:rsidR="00ED1A8B" w:rsidRDefault="008A54BF" w:rsidP="00D437EC">
      <w:pPr>
        <w:pStyle w:val="NoSpacing"/>
        <w:numPr>
          <w:ilvl w:val="0"/>
          <w:numId w:val="6"/>
        </w:numPr>
      </w:pPr>
      <w:r>
        <w:t>1 mạch Arduino Uno</w:t>
      </w:r>
      <w:r w:rsidR="00ED1A8B">
        <w:t>:</w:t>
      </w:r>
      <w:r w:rsidR="00ED1A8B" w:rsidRPr="00ED1A8B">
        <w:rPr>
          <w:color w:val="000000" w:themeColor="text1"/>
        </w:rPr>
        <w:t xml:space="preserve"> </w:t>
      </w:r>
      <w:r w:rsidR="00ED1A8B" w:rsidRPr="007D178D">
        <w:rPr>
          <w:color w:val="000000" w:themeColor="text1"/>
        </w:rPr>
        <w:t xml:space="preserve">14 chân digital dùng để đọc hoặc xuất tín hiệu. Chúng chỉ có 2 mức điện áp là 0V và 5V với dòng vào/ra tối đa trên mỗi chân là </w:t>
      </w:r>
      <w:r w:rsidR="00ED1A8B" w:rsidRPr="007D178D">
        <w:rPr>
          <w:color w:val="000000" w:themeColor="text1"/>
        </w:rPr>
        <w:lastRenderedPageBreak/>
        <w:t>40mA. Ở mỗi chân đều có các điện trở pull-up từ được cài đặt ngay trong vi điều khiển ATmega328 (mặc định thì các điện trở này không được kết nối).</w:t>
      </w:r>
    </w:p>
    <w:p w:rsidR="00ED1A8B" w:rsidRDefault="00ED1A8B" w:rsidP="00ED1A8B">
      <w:pPr>
        <w:pStyle w:val="NoSpacing"/>
        <w:keepNext/>
        <w:ind w:left="1440" w:firstLine="0"/>
        <w:jc w:val="center"/>
      </w:pPr>
      <w:r w:rsidRPr="007D178D">
        <w:rPr>
          <w:b/>
          <w:color w:val="000000" w:themeColor="text1"/>
          <w:sz w:val="28"/>
          <w:szCs w:val="28"/>
        </w:rPr>
        <w:drawing>
          <wp:inline distT="0" distB="0" distL="0" distR="0" wp14:anchorId="3834C08A" wp14:editId="5ACB3FE1">
            <wp:extent cx="3580567" cy="2491740"/>
            <wp:effectExtent l="0" t="0" r="1270" b="381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90772" cy="2498842"/>
                    </a:xfrm>
                    <a:prstGeom prst="rect">
                      <a:avLst/>
                    </a:prstGeom>
                  </pic:spPr>
                </pic:pic>
              </a:graphicData>
            </a:graphic>
          </wp:inline>
        </w:drawing>
      </w:r>
    </w:p>
    <w:p w:rsidR="00ED1A8B" w:rsidRPr="00ED1A8B" w:rsidRDefault="00ED1A8B" w:rsidP="00ED1A8B">
      <w:pPr>
        <w:pStyle w:val="Caption"/>
        <w:ind w:left="2160" w:firstLine="720"/>
        <w:jc w:val="center"/>
        <w:rPr>
          <w:sz w:val="20"/>
          <w:szCs w:val="20"/>
        </w:rPr>
      </w:pPr>
      <w:r w:rsidRPr="00ED1A8B">
        <w:rPr>
          <w:sz w:val="20"/>
          <w:szCs w:val="20"/>
        </w:rPr>
        <w:t>Mạch ArduinoUNO R3</w:t>
      </w:r>
    </w:p>
    <w:p w:rsidR="00ED1A8B" w:rsidRDefault="00ED1A8B" w:rsidP="00ED1A8B">
      <w:pPr>
        <w:pStyle w:val="NoSpacing"/>
        <w:ind w:left="1440" w:firstLine="0"/>
      </w:pPr>
      <w:r>
        <w:t xml:space="preserve"> </w:t>
      </w:r>
    </w:p>
    <w:p w:rsidR="008A54BF" w:rsidRPr="004C551E" w:rsidRDefault="008A54BF" w:rsidP="00D437EC">
      <w:pPr>
        <w:pStyle w:val="NoSpacing"/>
        <w:numPr>
          <w:ilvl w:val="0"/>
          <w:numId w:val="6"/>
        </w:numPr>
      </w:pPr>
      <w:r>
        <w:t>1 đèn Led</w:t>
      </w:r>
      <w:r w:rsidR="00ED1A8B">
        <w:t xml:space="preserve">: </w:t>
      </w:r>
      <w:r w:rsidR="00ED1A8B" w:rsidRPr="000C5270">
        <w:rPr>
          <w:color w:val="000000" w:themeColor="text1"/>
        </w:rPr>
        <w:t>gồm hai chân, một chân nối vào cổng Digital của Arduino, chân còn lại nối vào cổng GND (cực âm của nguồn điện cấp cho Arduino UNO thường gọi là “Tiếp đất” nghĩa là bằng 0V)</w:t>
      </w:r>
      <w:r w:rsidR="00ED1A8B">
        <w:rPr>
          <w:color w:val="000000" w:themeColor="text1"/>
        </w:rPr>
        <w:t>.</w:t>
      </w:r>
      <w:r w:rsidR="00ED1A8B" w:rsidRPr="00ED1A8B">
        <w:rPr>
          <w:color w:val="000000" w:themeColor="text1"/>
        </w:rPr>
        <w:t xml:space="preserve"> </w:t>
      </w:r>
      <w:r w:rsidR="00ED1A8B" w:rsidRPr="000C5270">
        <w:rPr>
          <w:color w:val="000000" w:themeColor="text1"/>
        </w:rPr>
        <w:t>Đảm bảo rằng dòng điện qua đèn Led không bao giờ lớn hơn 20mA.</w:t>
      </w:r>
    </w:p>
    <w:p w:rsidR="004C551E" w:rsidRDefault="004F0FDE" w:rsidP="004C551E">
      <w:pPr>
        <w:pStyle w:val="NoSpacing"/>
        <w:keepNext/>
        <w:ind w:left="1440" w:firstLine="0"/>
        <w:jc w:val="center"/>
      </w:pPr>
      <w:r w:rsidRPr="004F0FDE">
        <w:drawing>
          <wp:inline distT="0" distB="0" distL="0" distR="0" wp14:anchorId="0EE7189E" wp14:editId="43285679">
            <wp:extent cx="2528909" cy="2567940"/>
            <wp:effectExtent l="0" t="0" r="508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39091" cy="2578280"/>
                    </a:xfrm>
                    <a:prstGeom prst="rect">
                      <a:avLst/>
                    </a:prstGeom>
                  </pic:spPr>
                </pic:pic>
              </a:graphicData>
            </a:graphic>
          </wp:inline>
        </w:drawing>
      </w:r>
    </w:p>
    <w:p w:rsidR="004C551E" w:rsidRDefault="00EF53B8" w:rsidP="004C551E">
      <w:pPr>
        <w:pStyle w:val="Caption"/>
        <w:ind w:firstLine="720"/>
        <w:jc w:val="center"/>
        <w:rPr>
          <w:sz w:val="20"/>
          <w:szCs w:val="20"/>
        </w:rPr>
      </w:pPr>
      <w:r>
        <w:rPr>
          <w:sz w:val="20"/>
          <w:szCs w:val="20"/>
        </w:rPr>
        <w:t xml:space="preserve">Cấu tạo </w:t>
      </w:r>
      <w:r w:rsidR="00ED1A8B" w:rsidRPr="00B86148">
        <w:rPr>
          <w:sz w:val="20"/>
          <w:szCs w:val="20"/>
        </w:rPr>
        <w:t>Đèn Led</w:t>
      </w:r>
    </w:p>
    <w:p w:rsidR="004C551E" w:rsidRPr="004C551E" w:rsidRDefault="004C551E" w:rsidP="004C551E"/>
    <w:p w:rsidR="008A54BF" w:rsidRPr="00031857" w:rsidRDefault="008A54BF" w:rsidP="00031857">
      <w:pPr>
        <w:pStyle w:val="Heading2"/>
      </w:pPr>
      <w:r w:rsidRPr="00031857">
        <w:t>Code chương trình</w:t>
      </w:r>
    </w:p>
    <w:p w:rsidR="00AE565B" w:rsidRPr="00CB2564" w:rsidRDefault="00CB2564" w:rsidP="00CB2564">
      <w:pPr>
        <w:pStyle w:val="StyleCode"/>
      </w:pPr>
      <w:r w:rsidRPr="00CB2564">
        <w:t>i</w:t>
      </w:r>
      <w:r w:rsidR="00AE565B" w:rsidRPr="00CB2564">
        <w:t>nt ledPin = 13;</w:t>
      </w:r>
    </w:p>
    <w:p w:rsidR="008A54BF" w:rsidRPr="00CB2564" w:rsidRDefault="008A54BF" w:rsidP="004C551E">
      <w:pPr>
        <w:pStyle w:val="StyleCode"/>
      </w:pPr>
      <w:r w:rsidRPr="00CB2564">
        <w:t xml:space="preserve">void </w:t>
      </w:r>
      <w:r w:rsidRPr="00CB2564">
        <w:rPr>
          <w:b/>
        </w:rPr>
        <w:t>setup</w:t>
      </w:r>
      <w:r w:rsidRPr="00CB2564">
        <w:t>() {</w:t>
      </w:r>
    </w:p>
    <w:p w:rsidR="008A54BF" w:rsidRPr="00CB2564" w:rsidRDefault="008A54BF" w:rsidP="00CB2564">
      <w:pPr>
        <w:pStyle w:val="StyleCode"/>
      </w:pPr>
      <w:r w:rsidRPr="00CB2564">
        <w:t xml:space="preserve"> </w:t>
      </w:r>
      <w:r w:rsidR="00AE565B" w:rsidRPr="00CB2564">
        <w:tab/>
      </w:r>
      <w:r w:rsidRPr="00CB2564">
        <w:t xml:space="preserve"> pinMode(</w:t>
      </w:r>
      <w:r w:rsidR="00AE565B" w:rsidRPr="00CB2564">
        <w:t>ledPin</w:t>
      </w:r>
      <w:r w:rsidRPr="00CB2564">
        <w:t>, OUTPUT);</w:t>
      </w:r>
      <w:r w:rsidR="004C551E">
        <w:t xml:space="preserve"> // Kết nối với cổng 13 của Arduin UNO</w:t>
      </w:r>
    </w:p>
    <w:p w:rsidR="008A54BF" w:rsidRPr="00CB2564" w:rsidRDefault="008A54BF" w:rsidP="00CB2564">
      <w:pPr>
        <w:pStyle w:val="StyleCode"/>
      </w:pPr>
      <w:r w:rsidRPr="00CB2564">
        <w:t>}</w:t>
      </w:r>
    </w:p>
    <w:p w:rsidR="008A54BF" w:rsidRPr="00CB2564" w:rsidRDefault="008A54BF" w:rsidP="00CB2564">
      <w:pPr>
        <w:pStyle w:val="StyleCode"/>
      </w:pPr>
      <w:r w:rsidRPr="00CB2564">
        <w:t xml:space="preserve">void </w:t>
      </w:r>
      <w:r w:rsidRPr="00CB2564">
        <w:rPr>
          <w:b/>
        </w:rPr>
        <w:t>loop</w:t>
      </w:r>
      <w:r w:rsidRPr="00CB2564">
        <w:t>() {</w:t>
      </w:r>
    </w:p>
    <w:p w:rsidR="008A54BF" w:rsidRPr="00CB2564" w:rsidRDefault="008A54BF" w:rsidP="00CB2564">
      <w:pPr>
        <w:pStyle w:val="StyleCode"/>
      </w:pPr>
      <w:r w:rsidRPr="00CB2564">
        <w:t xml:space="preserve">  </w:t>
      </w:r>
      <w:r w:rsidR="00AE565B" w:rsidRPr="00CB2564">
        <w:tab/>
      </w:r>
      <w:r w:rsidRPr="00CB2564">
        <w:t>digitalWrite(</w:t>
      </w:r>
      <w:r w:rsidR="00AE565B" w:rsidRPr="00CB2564">
        <w:t>ledPin</w:t>
      </w:r>
      <w:r w:rsidRPr="00CB2564">
        <w:t>, HIGH);</w:t>
      </w:r>
      <w:r w:rsidR="004C551E">
        <w:t xml:space="preserve">  // Bật đèn</w:t>
      </w:r>
    </w:p>
    <w:p w:rsidR="008A54BF" w:rsidRPr="00CB2564" w:rsidRDefault="008A54BF" w:rsidP="00CB2564">
      <w:pPr>
        <w:pStyle w:val="StyleCode"/>
      </w:pPr>
      <w:r w:rsidRPr="00CB2564">
        <w:t xml:space="preserve">  </w:t>
      </w:r>
      <w:r w:rsidR="00AE565B" w:rsidRPr="00CB2564">
        <w:tab/>
      </w:r>
      <w:r w:rsidRPr="00CB2564">
        <w:t>delay(300);</w:t>
      </w:r>
      <w:r w:rsidR="004C551E">
        <w:t xml:space="preserve"> // Để đèn sáng trong 0.3s</w:t>
      </w:r>
    </w:p>
    <w:p w:rsidR="008A54BF" w:rsidRPr="00CB2564" w:rsidRDefault="008A54BF" w:rsidP="00CB2564">
      <w:pPr>
        <w:pStyle w:val="StyleCode"/>
      </w:pPr>
      <w:r w:rsidRPr="00CB2564">
        <w:lastRenderedPageBreak/>
        <w:t xml:space="preserve">  </w:t>
      </w:r>
      <w:r w:rsidR="00AE565B" w:rsidRPr="00CB2564">
        <w:tab/>
      </w:r>
      <w:r w:rsidRPr="00CB2564">
        <w:t>digitalWrite(</w:t>
      </w:r>
      <w:r w:rsidR="00AE565B" w:rsidRPr="00CB2564">
        <w:t>ledPin</w:t>
      </w:r>
      <w:r w:rsidRPr="00CB2564">
        <w:t>, LOW);</w:t>
      </w:r>
      <w:r w:rsidR="004C551E">
        <w:t xml:space="preserve"> // Tắt đèn</w:t>
      </w:r>
    </w:p>
    <w:p w:rsidR="008A54BF" w:rsidRPr="00CB2564" w:rsidRDefault="00AE565B" w:rsidP="00CB2564">
      <w:pPr>
        <w:pStyle w:val="StyleCode"/>
      </w:pPr>
      <w:r w:rsidRPr="00CB2564">
        <w:t xml:space="preserve"> </w:t>
      </w:r>
      <w:r w:rsidRPr="00CB2564">
        <w:tab/>
      </w:r>
      <w:r w:rsidR="008A54BF" w:rsidRPr="00CB2564">
        <w:t>delay(300);</w:t>
      </w:r>
    </w:p>
    <w:p w:rsidR="008A54BF" w:rsidRPr="00CB2564" w:rsidRDefault="008A54BF" w:rsidP="00CB2564">
      <w:pPr>
        <w:pStyle w:val="StyleCode"/>
      </w:pPr>
      <w:r w:rsidRPr="00CB2564">
        <w:t>}</w:t>
      </w:r>
    </w:p>
    <w:p w:rsidR="008A54BF" w:rsidRDefault="008A54BF" w:rsidP="008A54BF">
      <w:pPr>
        <w:ind w:left="1418"/>
      </w:pPr>
    </w:p>
    <w:p w:rsidR="00AE565B" w:rsidRDefault="00AE565B" w:rsidP="008A54BF">
      <w:pPr>
        <w:ind w:left="1418"/>
      </w:pPr>
    </w:p>
    <w:p w:rsidR="00AE565B" w:rsidRPr="008A54BF" w:rsidRDefault="00AE565B" w:rsidP="00AE565B">
      <w:pPr>
        <w:pStyle w:val="Heading1"/>
      </w:pPr>
      <w:r>
        <w:t>Bài 2. Nháy Led có nút bấm</w:t>
      </w:r>
    </w:p>
    <w:p w:rsidR="008A54BF" w:rsidRDefault="00AE565B" w:rsidP="00CB2564">
      <w:pPr>
        <w:pStyle w:val="Heading2"/>
      </w:pPr>
      <w:r>
        <w:t>Mô tả</w:t>
      </w:r>
    </w:p>
    <w:p w:rsidR="00AE565B" w:rsidRDefault="00AE565B" w:rsidP="00D437EC">
      <w:pPr>
        <w:pStyle w:val="NoSpacing"/>
      </w:pPr>
      <w:r>
        <w:t xml:space="preserve">Bài này thực hiện việc </w:t>
      </w:r>
      <w:r w:rsidR="00CB2564">
        <w:t xml:space="preserve">lập trình làm </w:t>
      </w:r>
      <w:r>
        <w:t>bật/tắt Led thông qua 1 nút bấm</w:t>
      </w:r>
      <w:r w:rsidR="00CB2564">
        <w:t>. Đèn Led được nối với cổng số 13 củ</w:t>
      </w:r>
      <w:r w:rsidR="00671591">
        <w:t xml:space="preserve">a </w:t>
      </w:r>
      <w:r w:rsidR="00CB2564">
        <w:t>mạch</w:t>
      </w:r>
      <w:r w:rsidR="00671591">
        <w:t xml:space="preserve"> Arduino</w:t>
      </w:r>
      <w:r w:rsidR="00CB2564">
        <w:t xml:space="preserve"> thông qua 1 điện trở.</w:t>
      </w:r>
    </w:p>
    <w:p w:rsidR="00CB2564" w:rsidRPr="00CB2564" w:rsidRDefault="00CB2564" w:rsidP="00CB2564">
      <w:pPr>
        <w:pStyle w:val="Heading2"/>
      </w:pPr>
      <w:r>
        <w:t>Sơ đồ mạch</w:t>
      </w:r>
    </w:p>
    <w:p w:rsidR="00CB2564" w:rsidRDefault="00CB2564" w:rsidP="00CB2564">
      <w:pPr>
        <w:pStyle w:val="ListParagraph"/>
        <w:keepNext/>
        <w:ind w:left="1080"/>
        <w:jc w:val="center"/>
      </w:pPr>
      <w:r w:rsidRPr="00CB2564">
        <w:rPr>
          <w:noProof/>
        </w:rPr>
        <w:drawing>
          <wp:inline distT="0" distB="0" distL="0" distR="0" wp14:anchorId="7A6DA130" wp14:editId="5ACD9A8F">
            <wp:extent cx="4586605" cy="2241475"/>
            <wp:effectExtent l="0" t="0" r="444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02631" cy="2249307"/>
                    </a:xfrm>
                    <a:prstGeom prst="rect">
                      <a:avLst/>
                    </a:prstGeom>
                  </pic:spPr>
                </pic:pic>
              </a:graphicData>
            </a:graphic>
          </wp:inline>
        </w:drawing>
      </w:r>
    </w:p>
    <w:p w:rsidR="00C5449E" w:rsidRDefault="00CB2564" w:rsidP="00CB2564">
      <w:pPr>
        <w:pStyle w:val="Caption"/>
        <w:jc w:val="center"/>
      </w:pPr>
      <w:r>
        <w:t>Sơ đồ thiết kế mạch hệ thống</w:t>
      </w:r>
      <w:r w:rsidR="004F0FDE">
        <w:t xml:space="preserve"> trên Proteus</w:t>
      </w:r>
    </w:p>
    <w:p w:rsidR="004F0FDE" w:rsidRDefault="004F0FDE" w:rsidP="004F0FDE">
      <w:pPr>
        <w:keepNext/>
        <w:jc w:val="center"/>
      </w:pPr>
      <w:r w:rsidRPr="004F0FDE">
        <w:drawing>
          <wp:inline distT="0" distB="0" distL="0" distR="0" wp14:anchorId="187DA7BB" wp14:editId="27987652">
            <wp:extent cx="2678281" cy="305562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85703" cy="3064088"/>
                    </a:xfrm>
                    <a:prstGeom prst="rect">
                      <a:avLst/>
                    </a:prstGeom>
                  </pic:spPr>
                </pic:pic>
              </a:graphicData>
            </a:graphic>
          </wp:inline>
        </w:drawing>
      </w:r>
    </w:p>
    <w:p w:rsidR="004F0FDE" w:rsidRPr="004F0FDE" w:rsidRDefault="004F0FDE" w:rsidP="004F0FDE">
      <w:pPr>
        <w:pStyle w:val="Caption"/>
        <w:jc w:val="center"/>
      </w:pPr>
      <w:r>
        <w:t>Sơ đồ thiết kế hệ thống trên TinkerCard</w:t>
      </w:r>
    </w:p>
    <w:p w:rsidR="00CB2564" w:rsidRDefault="00CB2564" w:rsidP="00CB2564">
      <w:pPr>
        <w:pStyle w:val="Heading2"/>
      </w:pPr>
      <w:r>
        <w:t>Linh kiện</w:t>
      </w:r>
    </w:p>
    <w:p w:rsidR="00CB2564" w:rsidRDefault="00CB2564" w:rsidP="00D437EC">
      <w:pPr>
        <w:pStyle w:val="NoSpacing"/>
        <w:numPr>
          <w:ilvl w:val="0"/>
          <w:numId w:val="6"/>
        </w:numPr>
      </w:pPr>
      <w:r>
        <w:t>1 mạch Arduino Uno</w:t>
      </w:r>
    </w:p>
    <w:p w:rsidR="00CB2564" w:rsidRDefault="00CB2564" w:rsidP="00D437EC">
      <w:pPr>
        <w:pStyle w:val="NoSpacing"/>
        <w:numPr>
          <w:ilvl w:val="0"/>
          <w:numId w:val="6"/>
        </w:numPr>
      </w:pPr>
      <w:r>
        <w:t>1 đèn Led</w:t>
      </w:r>
    </w:p>
    <w:p w:rsidR="00CB2564" w:rsidRPr="00CB2564" w:rsidRDefault="004F0FDE" w:rsidP="00D437EC">
      <w:pPr>
        <w:pStyle w:val="NoSpacing"/>
        <w:numPr>
          <w:ilvl w:val="0"/>
          <w:numId w:val="6"/>
        </w:numPr>
      </w:pPr>
      <w:r>
        <w:lastRenderedPageBreak/>
        <w:t>2 điện trỡ: điện trỡ dùng để hạn chế cường độ dòng điện qua đèn, giúp đèn sáng tốt không bị cháy.</w:t>
      </w:r>
    </w:p>
    <w:p w:rsidR="00EF53B8" w:rsidRDefault="00CB2564" w:rsidP="00EF53B8">
      <w:pPr>
        <w:pStyle w:val="NoSpacing"/>
        <w:numPr>
          <w:ilvl w:val="0"/>
          <w:numId w:val="6"/>
        </w:numPr>
      </w:pPr>
      <w:r>
        <w:t>1 nút bấm</w:t>
      </w:r>
      <w:r w:rsidR="004F0FDE">
        <w:t xml:space="preserve">: </w:t>
      </w:r>
      <w:r w:rsidR="004F0FDE" w:rsidRPr="000C5270">
        <w:rPr>
          <w:color w:val="000000" w:themeColor="text1"/>
        </w:rPr>
        <w:t>là thiết bị đầu vào đơn giản nhất có thể được kết nối với bất kỳ bộ vi điều khiển hoặc bộ xử lý như Arduino. Một nút nhấn đơn giản nhất bao gồm bốn chân. Trong đó, các chân A và B, chân C và D được kết nối với nhau. Vì vậy, mặc dù nút nhấn có bốn chân nhưng về mặt kỹ thuật, nhưng chúng ta chỉ sử dụng hai chân.</w:t>
      </w:r>
    </w:p>
    <w:p w:rsidR="004F0FDE" w:rsidRDefault="004F0FDE" w:rsidP="004F0FDE">
      <w:pPr>
        <w:pStyle w:val="NoSpacing"/>
        <w:ind w:left="2160" w:firstLine="0"/>
        <w:jc w:val="center"/>
      </w:pPr>
      <w:r w:rsidRPr="004F0FDE">
        <w:drawing>
          <wp:inline distT="0" distB="0" distL="0" distR="0" wp14:anchorId="6B18B18A" wp14:editId="23C6FE89">
            <wp:extent cx="3553321" cy="1952898"/>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53321" cy="1952898"/>
                    </a:xfrm>
                    <a:prstGeom prst="rect">
                      <a:avLst/>
                    </a:prstGeom>
                  </pic:spPr>
                </pic:pic>
              </a:graphicData>
            </a:graphic>
          </wp:inline>
        </w:drawing>
      </w:r>
    </w:p>
    <w:p w:rsidR="00EF53B8" w:rsidRPr="00EF53B8" w:rsidRDefault="00EF53B8" w:rsidP="00EF53B8">
      <w:pPr>
        <w:pStyle w:val="Caption"/>
        <w:keepNext/>
        <w:ind w:left="720" w:firstLine="720"/>
        <w:jc w:val="center"/>
        <w:rPr>
          <w:sz w:val="20"/>
          <w:szCs w:val="20"/>
        </w:rPr>
      </w:pPr>
      <w:r w:rsidRPr="00EF53B8">
        <w:rPr>
          <w:sz w:val="20"/>
          <w:szCs w:val="20"/>
        </w:rPr>
        <w:t>Cấu tạo nút bấm</w:t>
      </w:r>
    </w:p>
    <w:p w:rsidR="00EF53B8" w:rsidRPr="00CB2564" w:rsidRDefault="00EF53B8" w:rsidP="004F0FDE">
      <w:pPr>
        <w:pStyle w:val="NoSpacing"/>
        <w:ind w:left="2160" w:firstLine="0"/>
        <w:jc w:val="center"/>
      </w:pPr>
    </w:p>
    <w:p w:rsidR="00CB2564" w:rsidRDefault="00CB2564" w:rsidP="00CB2564">
      <w:pPr>
        <w:pStyle w:val="Heading2"/>
      </w:pPr>
      <w:r>
        <w:t>Code chương trình</w:t>
      </w:r>
    </w:p>
    <w:p w:rsidR="00CB2564" w:rsidRPr="00CB2564" w:rsidRDefault="00CB2564" w:rsidP="00CB2564">
      <w:pPr>
        <w:pStyle w:val="StyleCode"/>
      </w:pPr>
      <w:r w:rsidRPr="00CB2564">
        <w:t>int x = 0;</w:t>
      </w:r>
    </w:p>
    <w:p w:rsidR="00CB2564" w:rsidRPr="00CB2564" w:rsidRDefault="00CB2564" w:rsidP="00EA02D8">
      <w:pPr>
        <w:pStyle w:val="StyleCode"/>
      </w:pPr>
      <w:r w:rsidRPr="00CB2564">
        <w:t xml:space="preserve">void </w:t>
      </w:r>
      <w:r w:rsidRPr="00093194">
        <w:rPr>
          <w:b/>
        </w:rPr>
        <w:t>setup</w:t>
      </w:r>
      <w:r w:rsidRPr="00CB2564">
        <w:t>() {</w:t>
      </w:r>
    </w:p>
    <w:p w:rsidR="00CB2564" w:rsidRPr="00CB2564" w:rsidRDefault="00CB2564" w:rsidP="00CB2564">
      <w:pPr>
        <w:pStyle w:val="StyleCode"/>
      </w:pPr>
      <w:r w:rsidRPr="00CB2564">
        <w:t xml:space="preserve">  </w:t>
      </w:r>
      <w:r>
        <w:tab/>
      </w:r>
      <w:r w:rsidRPr="00CB2564">
        <w:t>pinMode(2, INPUT);</w:t>
      </w:r>
    </w:p>
    <w:p w:rsidR="00CB2564" w:rsidRPr="00CB2564" w:rsidRDefault="00CB2564" w:rsidP="00CB2564">
      <w:pPr>
        <w:pStyle w:val="StyleCode"/>
      </w:pPr>
      <w:r w:rsidRPr="00CB2564">
        <w:t xml:space="preserve">  </w:t>
      </w:r>
      <w:r>
        <w:tab/>
      </w:r>
      <w:r w:rsidRPr="00CB2564">
        <w:t>pinMode(13, OUTPUT);</w:t>
      </w:r>
    </w:p>
    <w:p w:rsidR="00CB2564" w:rsidRPr="00CB2564" w:rsidRDefault="00CB2564" w:rsidP="00CB2564">
      <w:pPr>
        <w:pStyle w:val="StyleCode"/>
      </w:pPr>
      <w:r w:rsidRPr="00CB2564">
        <w:t>}</w:t>
      </w:r>
    </w:p>
    <w:p w:rsidR="00CB2564" w:rsidRPr="00CB2564" w:rsidRDefault="00CB2564" w:rsidP="00CB2564">
      <w:pPr>
        <w:pStyle w:val="StyleCode"/>
      </w:pPr>
    </w:p>
    <w:p w:rsidR="00CB2564" w:rsidRPr="00CB2564" w:rsidRDefault="00CB2564" w:rsidP="00EA02D8">
      <w:pPr>
        <w:pStyle w:val="StyleCode"/>
      </w:pPr>
      <w:r w:rsidRPr="00CB2564">
        <w:t xml:space="preserve">void </w:t>
      </w:r>
      <w:r w:rsidRPr="00093194">
        <w:rPr>
          <w:b/>
        </w:rPr>
        <w:t>loop</w:t>
      </w:r>
      <w:r w:rsidRPr="00CB2564">
        <w:t>() {</w:t>
      </w:r>
    </w:p>
    <w:p w:rsidR="00CB2564" w:rsidRPr="00CB2564" w:rsidRDefault="00CB2564" w:rsidP="00CB2564">
      <w:pPr>
        <w:pStyle w:val="StyleCode"/>
      </w:pPr>
      <w:r>
        <w:t xml:space="preserve">  </w:t>
      </w:r>
      <w:r>
        <w:tab/>
        <w:t>x = digitalRead(2);</w:t>
      </w:r>
    </w:p>
    <w:p w:rsidR="00CB2564" w:rsidRPr="00CB2564" w:rsidRDefault="00CB2564" w:rsidP="00CB2564">
      <w:pPr>
        <w:pStyle w:val="StyleCode"/>
      </w:pPr>
      <w:r w:rsidRPr="00CB2564">
        <w:t xml:space="preserve">  </w:t>
      </w:r>
      <w:r>
        <w:tab/>
      </w:r>
      <w:r w:rsidRPr="00CB2564">
        <w:t>if( x == HIGH) {</w:t>
      </w:r>
    </w:p>
    <w:p w:rsidR="00CB2564" w:rsidRPr="00CB2564" w:rsidRDefault="00CB2564" w:rsidP="00CB2564">
      <w:pPr>
        <w:pStyle w:val="StyleCode"/>
      </w:pPr>
      <w:r w:rsidRPr="00CB2564">
        <w:t xml:space="preserve">    </w:t>
      </w:r>
      <w:r>
        <w:tab/>
      </w:r>
      <w:r>
        <w:tab/>
      </w:r>
      <w:r w:rsidRPr="00CB2564">
        <w:t>digitalWrite(13, HIGH);</w:t>
      </w:r>
    </w:p>
    <w:p w:rsidR="00CB2564" w:rsidRPr="00CB2564" w:rsidRDefault="00CB2564" w:rsidP="00CB2564">
      <w:pPr>
        <w:pStyle w:val="StyleCode"/>
      </w:pPr>
      <w:r w:rsidRPr="00CB2564">
        <w:t xml:space="preserve">  </w:t>
      </w:r>
      <w:r>
        <w:tab/>
      </w:r>
      <w:r w:rsidRPr="00CB2564">
        <w:t>} else {</w:t>
      </w:r>
    </w:p>
    <w:p w:rsidR="00CB2564" w:rsidRPr="00CB2564" w:rsidRDefault="00CB2564" w:rsidP="00CB2564">
      <w:pPr>
        <w:pStyle w:val="StyleCode"/>
      </w:pPr>
      <w:r w:rsidRPr="00CB2564">
        <w:t xml:space="preserve">    </w:t>
      </w:r>
      <w:r>
        <w:tab/>
      </w:r>
      <w:r>
        <w:tab/>
      </w:r>
      <w:r w:rsidRPr="00CB2564">
        <w:t>digitalWrite(13, LOW);</w:t>
      </w:r>
    </w:p>
    <w:p w:rsidR="00CB2564" w:rsidRPr="00CB2564" w:rsidRDefault="00CB2564" w:rsidP="00CB2564">
      <w:pPr>
        <w:pStyle w:val="StyleCode"/>
      </w:pPr>
      <w:r w:rsidRPr="00CB2564">
        <w:t xml:space="preserve">  </w:t>
      </w:r>
      <w:r>
        <w:tab/>
      </w:r>
      <w:r w:rsidRPr="00CB2564">
        <w:t>}</w:t>
      </w:r>
    </w:p>
    <w:p w:rsidR="00CB2564" w:rsidRPr="00CB2564" w:rsidRDefault="00CB2564" w:rsidP="00CB2564">
      <w:pPr>
        <w:pStyle w:val="StyleCode"/>
      </w:pPr>
      <w:r w:rsidRPr="00CB2564">
        <w:t>}</w:t>
      </w:r>
    </w:p>
    <w:p w:rsidR="007D182A" w:rsidRDefault="007D182A" w:rsidP="00CB2564"/>
    <w:p w:rsidR="007D182A" w:rsidRDefault="009B286D" w:rsidP="00501A2C">
      <w:pPr>
        <w:pStyle w:val="Heading1"/>
      </w:pPr>
      <w:r>
        <w:t>Bài 3. Nháy Led với cảm biến nhiệt độ</w:t>
      </w:r>
    </w:p>
    <w:p w:rsidR="009B286D" w:rsidRDefault="009B286D" w:rsidP="00501A2C">
      <w:pPr>
        <w:pStyle w:val="Heading2"/>
      </w:pPr>
      <w:r>
        <w:t>Mô tả</w:t>
      </w:r>
    </w:p>
    <w:p w:rsidR="009B286D" w:rsidRDefault="009B286D" w:rsidP="00D437EC">
      <w:pPr>
        <w:pStyle w:val="NoSpacing"/>
      </w:pPr>
      <w:r>
        <w:t>Bài này thực hiện việc lập trình điều khiển Led sáng tắt với cảm biến nhiệt độ. Đèn Led sẽ</w:t>
      </w:r>
      <w:r w:rsidR="004E70B9">
        <w:t xml:space="preserve"> nối với cổng số 11 củ</w:t>
      </w:r>
      <w:r w:rsidR="00EA02D8">
        <w:t xml:space="preserve">a </w:t>
      </w:r>
      <w:r w:rsidR="004E70B9">
        <w:t>mạch</w:t>
      </w:r>
      <w:r w:rsidR="00EA02D8">
        <w:t xml:space="preserve"> Arduino và</w:t>
      </w:r>
      <w:r w:rsidR="00DE1124">
        <w:t xml:space="preserve"> 1 cảm biến nhệt độ được nối với cổng A0 củ</w:t>
      </w:r>
      <w:r w:rsidR="00EA02D8">
        <w:t>a</w:t>
      </w:r>
      <w:r w:rsidR="00DE1124">
        <w:t xml:space="preserve"> mạch</w:t>
      </w:r>
      <w:r w:rsidR="00EA02D8">
        <w:t xml:space="preserve"> Arduino</w:t>
      </w:r>
      <w:r w:rsidR="00DE1124">
        <w:t>.</w:t>
      </w:r>
    </w:p>
    <w:p w:rsidR="00501A2C" w:rsidRDefault="00501A2C" w:rsidP="00501A2C">
      <w:pPr>
        <w:pStyle w:val="Heading2"/>
      </w:pPr>
      <w:r>
        <w:lastRenderedPageBreak/>
        <w:t>Sơ đồ mạch điện</w:t>
      </w:r>
    </w:p>
    <w:p w:rsidR="00501A2C" w:rsidRDefault="00B9228E" w:rsidP="00501A2C">
      <w:pPr>
        <w:keepNext/>
        <w:jc w:val="center"/>
      </w:pPr>
      <w:r w:rsidRPr="00B9228E">
        <w:drawing>
          <wp:inline distT="0" distB="0" distL="0" distR="0" wp14:anchorId="1C111528" wp14:editId="13582448">
            <wp:extent cx="3497580" cy="2613916"/>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05230" cy="2619634"/>
                    </a:xfrm>
                    <a:prstGeom prst="rect">
                      <a:avLst/>
                    </a:prstGeom>
                  </pic:spPr>
                </pic:pic>
              </a:graphicData>
            </a:graphic>
          </wp:inline>
        </w:drawing>
      </w:r>
    </w:p>
    <w:p w:rsidR="00501A2C" w:rsidRDefault="00501A2C" w:rsidP="00501A2C">
      <w:pPr>
        <w:pStyle w:val="Caption"/>
        <w:jc w:val="center"/>
      </w:pPr>
      <w:r>
        <w:t xml:space="preserve"> Sơ đồ thiết kế</w:t>
      </w:r>
      <w:r w:rsidR="00EA02D8">
        <w:t xml:space="preserve"> trên Proteus</w:t>
      </w:r>
    </w:p>
    <w:p w:rsidR="00B9228E" w:rsidRDefault="00B9228E" w:rsidP="00B9228E">
      <w:pPr>
        <w:jc w:val="center"/>
      </w:pPr>
      <w:r w:rsidRPr="00B9228E">
        <w:drawing>
          <wp:inline distT="0" distB="0" distL="0" distR="0" wp14:anchorId="56BF2546" wp14:editId="3DB5DE30">
            <wp:extent cx="2933700" cy="3577683"/>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37587" cy="3582423"/>
                    </a:xfrm>
                    <a:prstGeom prst="rect">
                      <a:avLst/>
                    </a:prstGeom>
                  </pic:spPr>
                </pic:pic>
              </a:graphicData>
            </a:graphic>
          </wp:inline>
        </w:drawing>
      </w:r>
    </w:p>
    <w:p w:rsidR="00B9228E" w:rsidRPr="00B9228E" w:rsidRDefault="00B9228E" w:rsidP="00B9228E">
      <w:pPr>
        <w:pStyle w:val="Caption"/>
        <w:keepNext/>
        <w:jc w:val="center"/>
      </w:pPr>
      <w:r>
        <w:t>Sơ đồ thiết kế trên Tinkercard</w:t>
      </w:r>
    </w:p>
    <w:p w:rsidR="00501A2C" w:rsidRDefault="003368AC" w:rsidP="003368AC">
      <w:pPr>
        <w:pStyle w:val="Heading2"/>
      </w:pPr>
      <w:r>
        <w:t>Linh kiện</w:t>
      </w:r>
    </w:p>
    <w:p w:rsidR="003368AC" w:rsidRPr="003368AC" w:rsidRDefault="003368AC" w:rsidP="00D437EC">
      <w:pPr>
        <w:pStyle w:val="NoSpacing"/>
        <w:numPr>
          <w:ilvl w:val="0"/>
          <w:numId w:val="10"/>
        </w:numPr>
      </w:pPr>
      <w:r w:rsidRPr="003368AC">
        <w:t>1 mạch Arduino Uno</w:t>
      </w:r>
    </w:p>
    <w:p w:rsidR="003368AC" w:rsidRPr="003368AC" w:rsidRDefault="003368AC" w:rsidP="00D437EC">
      <w:pPr>
        <w:pStyle w:val="NoSpacing"/>
        <w:numPr>
          <w:ilvl w:val="0"/>
          <w:numId w:val="10"/>
        </w:numPr>
      </w:pPr>
      <w:r w:rsidRPr="003368AC">
        <w:t>1 đèn Led</w:t>
      </w:r>
    </w:p>
    <w:p w:rsidR="003368AC" w:rsidRPr="003368AC" w:rsidRDefault="003368AC" w:rsidP="00D437EC">
      <w:pPr>
        <w:pStyle w:val="NoSpacing"/>
        <w:numPr>
          <w:ilvl w:val="0"/>
          <w:numId w:val="10"/>
        </w:numPr>
      </w:pPr>
      <w:r w:rsidRPr="003368AC">
        <w:t xml:space="preserve">1 điện trở </w:t>
      </w:r>
      <w:r w:rsidR="00B9228E">
        <w:t>100</w:t>
      </w:r>
      <w:r>
        <w:t xml:space="preserve"> </w:t>
      </w:r>
      <w:r w:rsidRPr="003368AC">
        <w:t>Ω</w:t>
      </w:r>
    </w:p>
    <w:p w:rsidR="00B9228E" w:rsidRPr="00B9228E" w:rsidRDefault="003368AC" w:rsidP="00B9228E">
      <w:pPr>
        <w:pStyle w:val="NoSpacing"/>
        <w:numPr>
          <w:ilvl w:val="0"/>
          <w:numId w:val="10"/>
        </w:numPr>
      </w:pPr>
      <w:r w:rsidRPr="003368AC">
        <w:t xml:space="preserve">1 </w:t>
      </w:r>
      <w:r>
        <w:t>cảm biến nhiệt độ</w:t>
      </w:r>
      <w:r w:rsidR="00B9228E">
        <w:t xml:space="preserve"> TMP36: </w:t>
      </w:r>
    </w:p>
    <w:p w:rsidR="00B9228E" w:rsidRPr="00B9228E" w:rsidRDefault="00B9228E" w:rsidP="00B9228E">
      <w:pPr>
        <w:pStyle w:val="NoSpacing"/>
        <w:numPr>
          <w:ilvl w:val="1"/>
          <w:numId w:val="10"/>
        </w:numPr>
        <w:ind w:left="1985"/>
      </w:pPr>
      <w:r w:rsidRPr="00B9228E">
        <w:t>Chân số 1 là chân cấp nguồn 5V (chân này bạn có thể cắm vào nguồn 5V của Arduino khi sử dụng nó với Arduino).</w:t>
      </w:r>
    </w:p>
    <w:p w:rsidR="00B9228E" w:rsidRPr="00B9228E" w:rsidRDefault="00B9228E" w:rsidP="00B9228E">
      <w:pPr>
        <w:pStyle w:val="NoSpacing"/>
        <w:numPr>
          <w:ilvl w:val="1"/>
          <w:numId w:val="10"/>
        </w:numPr>
        <w:ind w:left="1985"/>
      </w:pPr>
      <w:r w:rsidRPr="00B9228E">
        <w:t>Chân thứ 2 là chân xuất tín hiệu tương tự (tín hiệu dạng xung).</w:t>
      </w:r>
    </w:p>
    <w:p w:rsidR="00B9228E" w:rsidRPr="00B9228E" w:rsidRDefault="00B9228E" w:rsidP="00B9228E">
      <w:pPr>
        <w:pStyle w:val="NoSpacing"/>
        <w:numPr>
          <w:ilvl w:val="1"/>
          <w:numId w:val="10"/>
        </w:numPr>
        <w:ind w:left="1985"/>
      </w:pPr>
      <w:r w:rsidRPr="00B9228E">
        <w:t>Chân thứ 3 là chân nối mát hay chân GND(khi sử dụng với Arduino các bạn có thể lấy từ chân Gnd từ Arduino.</w:t>
      </w:r>
    </w:p>
    <w:p w:rsidR="00B9228E" w:rsidRPr="00B9228E" w:rsidRDefault="00B9228E" w:rsidP="00B9228E">
      <w:pPr>
        <w:pStyle w:val="NoSpacing"/>
        <w:numPr>
          <w:ilvl w:val="1"/>
          <w:numId w:val="10"/>
        </w:numPr>
        <w:ind w:left="1985"/>
      </w:pPr>
      <w:r w:rsidRPr="00B9228E">
        <w:lastRenderedPageBreak/>
        <w:t>Cảm biến TMP 36 này xuất tín hiệu là tín hiệu điện áp, tín hiệu này tỷ lệ thuận với nhiệt độ. Cứ 10mV tương đương với 1 độ C, nó có thể đo được nhiệt độ từ </w:t>
      </w:r>
      <w:r w:rsidRPr="00B9228E">
        <w:rPr>
          <w:b/>
          <w:bCs/>
        </w:rPr>
        <w:t>-40 ==&gt;125</w:t>
      </w:r>
      <w:r w:rsidRPr="00B9228E">
        <w:t> độ C (hơn hẳn so với LM35 các bạn nhé). Bởi vì nó xuất một tín hiệu tương tự nên khi làm việc với Arduino chúng ta sử dụng hàm </w:t>
      </w:r>
      <w:r w:rsidRPr="00B9228E">
        <w:rPr>
          <w:i/>
        </w:rPr>
        <w:t>analogRead().</w:t>
      </w:r>
      <w:r w:rsidRPr="00B9228E">
        <w:t xml:space="preserve"> Khi Arduino làm việc nó sẽ trả tín hiệu tương tự này về giá trị từ 0-1023 tùy thuộc vào điện áp từ 0-5V(5000mV). Điện áp thực tế sẽ là điện áp mà Arduino đọc được sau đó nhân với (5000/1024). </w:t>
      </w:r>
    </w:p>
    <w:p w:rsidR="00B64304" w:rsidRDefault="00B64304" w:rsidP="00B64304">
      <w:pPr>
        <w:pStyle w:val="NoSpacing"/>
        <w:keepNext/>
        <w:ind w:left="1440" w:firstLine="0"/>
        <w:jc w:val="center"/>
      </w:pPr>
      <w:r w:rsidRPr="00B64304">
        <w:drawing>
          <wp:inline distT="0" distB="0" distL="0" distR="0" wp14:anchorId="58579EF5" wp14:editId="3479F712">
            <wp:extent cx="1866900" cy="2088806"/>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70701" cy="2093059"/>
                    </a:xfrm>
                    <a:prstGeom prst="rect">
                      <a:avLst/>
                    </a:prstGeom>
                  </pic:spPr>
                </pic:pic>
              </a:graphicData>
            </a:graphic>
          </wp:inline>
        </w:drawing>
      </w:r>
    </w:p>
    <w:p w:rsidR="003368AC" w:rsidRDefault="00B64304" w:rsidP="00B64304">
      <w:pPr>
        <w:pStyle w:val="Caption"/>
        <w:ind w:left="720" w:firstLine="720"/>
        <w:jc w:val="center"/>
      </w:pPr>
      <w:r>
        <w:t>Hình Cảm biến nhiệt độ STM36</w:t>
      </w:r>
    </w:p>
    <w:p w:rsidR="003368AC" w:rsidRDefault="003368AC" w:rsidP="003368AC">
      <w:pPr>
        <w:pStyle w:val="Heading2"/>
      </w:pPr>
      <w:r>
        <w:t>Code chương trình</w:t>
      </w:r>
    </w:p>
    <w:p w:rsidR="001B4F54" w:rsidRDefault="001B4F54" w:rsidP="001B4F54">
      <w:pPr>
        <w:pStyle w:val="StyleCode"/>
      </w:pPr>
      <w:r>
        <w:t xml:space="preserve">void </w:t>
      </w:r>
      <w:r w:rsidRPr="001B4F54">
        <w:rPr>
          <w:b/>
        </w:rPr>
        <w:t>setup</w:t>
      </w:r>
      <w:r>
        <w:t>() {</w:t>
      </w:r>
    </w:p>
    <w:p w:rsidR="001B4F54" w:rsidRDefault="001B4F54" w:rsidP="001B4F54">
      <w:pPr>
        <w:pStyle w:val="StyleCode"/>
      </w:pPr>
      <w:r>
        <w:t xml:space="preserve">  </w:t>
      </w:r>
      <w:r>
        <w:tab/>
        <w:t>Serial.begin(9600);</w:t>
      </w:r>
    </w:p>
    <w:p w:rsidR="001B4F54" w:rsidRDefault="001B4F54" w:rsidP="001B4F54">
      <w:pPr>
        <w:pStyle w:val="StyleCode"/>
      </w:pPr>
      <w:r>
        <w:t xml:space="preserve">  </w:t>
      </w:r>
      <w:r>
        <w:tab/>
        <w:t>pinMode(11,OUTPUT);</w:t>
      </w:r>
    </w:p>
    <w:p w:rsidR="001B4F54" w:rsidRDefault="001B4F54" w:rsidP="001B4F54">
      <w:pPr>
        <w:pStyle w:val="StyleCode"/>
      </w:pPr>
      <w:r>
        <w:t>}</w:t>
      </w:r>
    </w:p>
    <w:p w:rsidR="001B4F54" w:rsidRDefault="001B4F54" w:rsidP="001B4F54">
      <w:pPr>
        <w:pStyle w:val="StyleCode"/>
      </w:pPr>
      <w:r>
        <w:t xml:space="preserve">void </w:t>
      </w:r>
      <w:r w:rsidRPr="001B4F54">
        <w:rPr>
          <w:b/>
        </w:rPr>
        <w:t>loop</w:t>
      </w:r>
      <w:r>
        <w:t>() {</w:t>
      </w:r>
    </w:p>
    <w:p w:rsidR="001B4F54" w:rsidRDefault="001B4F54" w:rsidP="001B4F54">
      <w:pPr>
        <w:pStyle w:val="StyleCode"/>
      </w:pPr>
      <w:r>
        <w:t xml:space="preserve">  </w:t>
      </w:r>
      <w:r>
        <w:tab/>
        <w:t xml:space="preserve">int reading = analogRead(A0); </w:t>
      </w:r>
    </w:p>
    <w:p w:rsidR="001B4F54" w:rsidRDefault="001B4F54" w:rsidP="001B4F54">
      <w:pPr>
        <w:pStyle w:val="StyleCode"/>
      </w:pPr>
      <w:r>
        <w:t xml:space="preserve">  </w:t>
      </w:r>
      <w:r>
        <w:tab/>
        <w:t>int T= map(reading, 20, 358, -40, 125);</w:t>
      </w:r>
      <w:r w:rsidR="004C1933">
        <w:t xml:space="preserve"> // ánh xạ giá trị 20-358 -&gt; -40-125</w:t>
      </w:r>
    </w:p>
    <w:p w:rsidR="001B4F54" w:rsidRDefault="001B4F54" w:rsidP="001B4F54">
      <w:pPr>
        <w:pStyle w:val="StyleCode"/>
      </w:pPr>
      <w:r>
        <w:t xml:space="preserve">  </w:t>
      </w:r>
      <w:r>
        <w:tab/>
        <w:t>if(T&gt;0){</w:t>
      </w:r>
    </w:p>
    <w:p w:rsidR="001B4F54" w:rsidRDefault="001B4F54" w:rsidP="001B4F54">
      <w:pPr>
        <w:pStyle w:val="StyleCode"/>
      </w:pPr>
      <w:r>
        <w:t xml:space="preserve">  </w:t>
      </w:r>
      <w:r>
        <w:tab/>
      </w:r>
      <w:r>
        <w:tab/>
        <w:t>digitalWrite(11, HIGH);</w:t>
      </w:r>
    </w:p>
    <w:p w:rsidR="001B4F54" w:rsidRDefault="001B4F54" w:rsidP="001B4F54">
      <w:pPr>
        <w:pStyle w:val="StyleCode"/>
      </w:pPr>
      <w:r>
        <w:t xml:space="preserve">  </w:t>
      </w:r>
      <w:r>
        <w:tab/>
        <w:t>}</w:t>
      </w:r>
    </w:p>
    <w:p w:rsidR="001B4F54" w:rsidRDefault="001B4F54" w:rsidP="001B4F54">
      <w:pPr>
        <w:pStyle w:val="StyleCode"/>
      </w:pPr>
      <w:r>
        <w:t xml:space="preserve">  </w:t>
      </w:r>
      <w:r>
        <w:tab/>
        <w:t>else {</w:t>
      </w:r>
    </w:p>
    <w:p w:rsidR="001B4F54" w:rsidRDefault="001B4F54" w:rsidP="001B4F54">
      <w:pPr>
        <w:pStyle w:val="StyleCode"/>
      </w:pPr>
      <w:r>
        <w:t xml:space="preserve">  </w:t>
      </w:r>
      <w:r>
        <w:tab/>
      </w:r>
      <w:r>
        <w:tab/>
        <w:t>digitalWrite(11, LOW);</w:t>
      </w:r>
    </w:p>
    <w:p w:rsidR="001B4F54" w:rsidRDefault="001B4F54" w:rsidP="001B4F54">
      <w:pPr>
        <w:pStyle w:val="StyleCode"/>
      </w:pPr>
      <w:r>
        <w:t xml:space="preserve">  </w:t>
      </w:r>
      <w:r>
        <w:tab/>
        <w:t>}</w:t>
      </w:r>
    </w:p>
    <w:p w:rsidR="001B4F54" w:rsidRDefault="001B4F54" w:rsidP="001B4F54">
      <w:pPr>
        <w:pStyle w:val="StyleCode"/>
      </w:pPr>
      <w:r>
        <w:t xml:space="preserve">   </w:t>
      </w:r>
      <w:r>
        <w:tab/>
        <w:t>delay(1000);</w:t>
      </w:r>
    </w:p>
    <w:p w:rsidR="001B4F54" w:rsidRPr="001B4F54" w:rsidRDefault="001B4F54" w:rsidP="001B4F54">
      <w:pPr>
        <w:pStyle w:val="StyleCode"/>
      </w:pPr>
      <w:r>
        <w:t>}</w:t>
      </w:r>
    </w:p>
    <w:p w:rsidR="003368AC" w:rsidRPr="003368AC" w:rsidRDefault="003368AC" w:rsidP="003368AC"/>
    <w:p w:rsidR="003368AC" w:rsidRDefault="003368AC" w:rsidP="00501A2C"/>
    <w:p w:rsidR="003368AC" w:rsidRDefault="005547D9" w:rsidP="005547D9">
      <w:pPr>
        <w:pStyle w:val="Heading1"/>
      </w:pPr>
      <w:r>
        <w:t>Bài 4. Nháy Led RGB</w:t>
      </w:r>
    </w:p>
    <w:p w:rsidR="005547D9" w:rsidRDefault="005547D9" w:rsidP="00D437EC">
      <w:pPr>
        <w:pStyle w:val="Heading2"/>
      </w:pPr>
      <w:r>
        <w:t>Mô tả</w:t>
      </w:r>
    </w:p>
    <w:p w:rsidR="00295EE7" w:rsidRPr="000C5270" w:rsidRDefault="00295EE7" w:rsidP="00295EE7">
      <w:pPr>
        <w:pStyle w:val="NoSpacing"/>
        <w:rPr>
          <w:b/>
          <w:sz w:val="28"/>
          <w:szCs w:val="28"/>
        </w:rPr>
      </w:pPr>
      <w:r w:rsidRPr="000C5270">
        <w:t>Hệ thống được thiết kế điều khiển làm đèn RGB sáng ở màu đỏ, xanh lá cây, xanh dương, đèn được kết nối vào Arduino ở các cổng số</w:t>
      </w:r>
      <w:r>
        <w:t xml:space="preserve"> 9</w:t>
      </w:r>
      <w:r w:rsidRPr="000C5270">
        <w:t>, 10 ,11 (các chân PWM vì các cổng PWM cho phép bạn xuất ra xung PWM với độ phân giải 8bit, tức là tạo ra các giá trị từ 0 --&gt; 2</w:t>
      </w:r>
      <w:r w:rsidRPr="000C5270">
        <w:rPr>
          <w:vertAlign w:val="superscript"/>
        </w:rPr>
        <w:t>8</w:t>
      </w:r>
      <w:r w:rsidRPr="000C5270">
        <w:t>- l tương ứng với 0V --&gt; 5V)</w:t>
      </w:r>
      <w:r>
        <w:t>.</w:t>
      </w:r>
    </w:p>
    <w:p w:rsidR="005547D9" w:rsidRDefault="00C26675" w:rsidP="00C26675">
      <w:pPr>
        <w:pStyle w:val="Heading2"/>
      </w:pPr>
      <w:r>
        <w:lastRenderedPageBreak/>
        <w:t>Sơ đồ mạch điện</w:t>
      </w:r>
    </w:p>
    <w:p w:rsidR="00C26675" w:rsidRDefault="00C26675" w:rsidP="00C26675">
      <w:pPr>
        <w:keepNext/>
        <w:jc w:val="center"/>
      </w:pPr>
      <w:r w:rsidRPr="00C26675">
        <w:rPr>
          <w:noProof/>
        </w:rPr>
        <w:drawing>
          <wp:inline distT="0" distB="0" distL="0" distR="0" wp14:anchorId="61763B34" wp14:editId="0FCA2378">
            <wp:extent cx="4003626" cy="22174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31562" cy="2232892"/>
                    </a:xfrm>
                    <a:prstGeom prst="rect">
                      <a:avLst/>
                    </a:prstGeom>
                  </pic:spPr>
                </pic:pic>
              </a:graphicData>
            </a:graphic>
          </wp:inline>
        </w:drawing>
      </w:r>
    </w:p>
    <w:p w:rsidR="00C26675" w:rsidRDefault="00441F0F" w:rsidP="00C26675">
      <w:pPr>
        <w:pStyle w:val="Caption"/>
        <w:jc w:val="center"/>
      </w:pPr>
      <w:r>
        <w:t>Sơ đồ thiết kế</w:t>
      </w:r>
      <w:r w:rsidR="00295EE7">
        <w:t xml:space="preserve"> trên Proteus</w:t>
      </w:r>
    </w:p>
    <w:p w:rsidR="00295EE7" w:rsidRDefault="00295EE7" w:rsidP="00295EE7">
      <w:pPr>
        <w:keepNext/>
        <w:jc w:val="center"/>
      </w:pPr>
      <w:r w:rsidRPr="00295EE7">
        <w:drawing>
          <wp:inline distT="0" distB="0" distL="0" distR="0" wp14:anchorId="221BE214" wp14:editId="22BCD6EF">
            <wp:extent cx="3870960" cy="250027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76170" cy="2503636"/>
                    </a:xfrm>
                    <a:prstGeom prst="rect">
                      <a:avLst/>
                    </a:prstGeom>
                  </pic:spPr>
                </pic:pic>
              </a:graphicData>
            </a:graphic>
          </wp:inline>
        </w:drawing>
      </w:r>
    </w:p>
    <w:p w:rsidR="00295EE7" w:rsidRPr="00295EE7" w:rsidRDefault="00295EE7" w:rsidP="00295EE7">
      <w:pPr>
        <w:pStyle w:val="Caption"/>
        <w:jc w:val="center"/>
      </w:pPr>
      <w:r>
        <w:t>Sơ đồ thiết kế trên TinkerCard</w:t>
      </w:r>
    </w:p>
    <w:p w:rsidR="00441F0F" w:rsidRDefault="00441F0F" w:rsidP="00441F0F">
      <w:pPr>
        <w:pStyle w:val="Heading2"/>
      </w:pPr>
      <w:r>
        <w:t>Linh kiện</w:t>
      </w:r>
    </w:p>
    <w:p w:rsidR="00441F0F" w:rsidRDefault="00441F0F" w:rsidP="00441F0F">
      <w:pPr>
        <w:pStyle w:val="NoSpacing"/>
        <w:numPr>
          <w:ilvl w:val="0"/>
          <w:numId w:val="12"/>
        </w:numPr>
      </w:pPr>
      <w:r>
        <w:t>1 đèn led màu RGB</w:t>
      </w:r>
      <w:r w:rsidR="00295EE7">
        <w:t xml:space="preserve">: </w:t>
      </w:r>
      <w:r w:rsidR="00295EE7">
        <w:rPr>
          <w:color w:val="000000" w:themeColor="text1"/>
        </w:rPr>
        <w:t>(Red, Green, Blue)</w:t>
      </w:r>
      <w:r w:rsidR="00295EE7" w:rsidRPr="000C5270">
        <w:rPr>
          <w:color w:val="000000" w:themeColor="text1"/>
        </w:rPr>
        <w:t xml:space="preserve"> giống như đèn LED thông thường, tuy nhiên, bên trong đèn thực sự có ba đèn LED, một màu đỏ, một màu xanh lá cây, một màu xanh lam. Bằng cách kiểm soát cường độ của từng đèn LED riêng lẻ, bạn có thể kết hợp khá nhiều màu sắc mà bạn muốn. Tổng số màu đèn RGB có thể sáng là 256</w:t>
      </w:r>
      <w:r w:rsidR="00295EE7" w:rsidRPr="000C5270">
        <w:rPr>
          <w:color w:val="000000" w:themeColor="text1"/>
          <w:sz w:val="24"/>
          <w:vertAlign w:val="superscript"/>
        </w:rPr>
        <w:t xml:space="preserve">3 </w:t>
      </w:r>
      <w:r w:rsidR="00295EE7" w:rsidRPr="000C5270">
        <w:rPr>
          <w:color w:val="000000" w:themeColor="text1"/>
        </w:rPr>
        <w:t>màu.</w:t>
      </w:r>
    </w:p>
    <w:p w:rsidR="00441F0F" w:rsidRDefault="00441F0F" w:rsidP="00441F0F">
      <w:pPr>
        <w:pStyle w:val="NoSpacing"/>
        <w:numPr>
          <w:ilvl w:val="0"/>
          <w:numId w:val="12"/>
        </w:numPr>
        <w:rPr>
          <w:rFonts w:cs="Times New Roman"/>
        </w:rPr>
      </w:pPr>
      <w:r>
        <w:t xml:space="preserve">3 điện trở R 10 </w:t>
      </w:r>
      <w:r>
        <w:rPr>
          <w:rFonts w:cs="Times New Roman"/>
        </w:rPr>
        <w:t>Ω</w:t>
      </w:r>
    </w:p>
    <w:p w:rsidR="00441F0F" w:rsidRDefault="0045462F" w:rsidP="0045462F">
      <w:pPr>
        <w:pStyle w:val="Heading2"/>
      </w:pPr>
      <w:r>
        <w:t>Code chương trình</w:t>
      </w:r>
    </w:p>
    <w:p w:rsidR="0045462F" w:rsidRDefault="0045462F" w:rsidP="0045462F">
      <w:pPr>
        <w:pStyle w:val="StyleCode"/>
      </w:pPr>
      <w:r>
        <w:t xml:space="preserve">void </w:t>
      </w:r>
      <w:r w:rsidRPr="0045462F">
        <w:rPr>
          <w:b/>
        </w:rPr>
        <w:t>setup</w:t>
      </w:r>
      <w:r>
        <w:t>() {</w:t>
      </w:r>
    </w:p>
    <w:p w:rsidR="0045462F" w:rsidRDefault="0045462F" w:rsidP="0045462F">
      <w:pPr>
        <w:pStyle w:val="StyleCode"/>
      </w:pPr>
      <w:r>
        <w:t xml:space="preserve">  pinMode(11, OUTPUT);</w:t>
      </w:r>
    </w:p>
    <w:p w:rsidR="0045462F" w:rsidRDefault="0045462F" w:rsidP="0045462F">
      <w:pPr>
        <w:pStyle w:val="StyleCode"/>
      </w:pPr>
      <w:r>
        <w:t xml:space="preserve">  pinMode(10, OUTPUT);</w:t>
      </w:r>
    </w:p>
    <w:p w:rsidR="0045462F" w:rsidRDefault="0045462F" w:rsidP="0045462F">
      <w:pPr>
        <w:pStyle w:val="StyleCode"/>
      </w:pPr>
      <w:r>
        <w:t xml:space="preserve">  pinMode(9, OUTPUT);</w:t>
      </w:r>
    </w:p>
    <w:p w:rsidR="0045462F" w:rsidRDefault="0045462F" w:rsidP="0045462F">
      <w:pPr>
        <w:pStyle w:val="StyleCode"/>
      </w:pPr>
      <w:r>
        <w:t>}</w:t>
      </w:r>
    </w:p>
    <w:p w:rsidR="0045462F" w:rsidRDefault="0045462F" w:rsidP="0045462F">
      <w:pPr>
        <w:pStyle w:val="StyleCode"/>
      </w:pPr>
      <w:r>
        <w:t xml:space="preserve">void </w:t>
      </w:r>
      <w:r w:rsidRPr="0045462F">
        <w:rPr>
          <w:b/>
        </w:rPr>
        <w:t>loop</w:t>
      </w:r>
      <w:r>
        <w:t>() {</w:t>
      </w:r>
    </w:p>
    <w:p w:rsidR="0045462F" w:rsidRDefault="0045462F" w:rsidP="0045462F">
      <w:pPr>
        <w:pStyle w:val="StyleCode"/>
      </w:pPr>
      <w:r>
        <w:t xml:space="preserve">  analogWrite(11,255);</w:t>
      </w:r>
    </w:p>
    <w:p w:rsidR="0045462F" w:rsidRDefault="0045462F" w:rsidP="0045462F">
      <w:pPr>
        <w:pStyle w:val="StyleCode"/>
      </w:pPr>
      <w:r>
        <w:t xml:space="preserve">  analogWrite(10,24);</w:t>
      </w:r>
    </w:p>
    <w:p w:rsidR="0045462F" w:rsidRDefault="0045462F" w:rsidP="0045462F">
      <w:pPr>
        <w:pStyle w:val="StyleCode"/>
      </w:pPr>
      <w:r>
        <w:t xml:space="preserve">  analogWrite(9,166);</w:t>
      </w:r>
    </w:p>
    <w:p w:rsidR="0045462F" w:rsidRDefault="0045462F" w:rsidP="0045462F">
      <w:pPr>
        <w:pStyle w:val="StyleCode"/>
      </w:pPr>
      <w:r>
        <w:lastRenderedPageBreak/>
        <w:t xml:space="preserve">  delay(100);</w:t>
      </w:r>
    </w:p>
    <w:p w:rsidR="0045462F" w:rsidRDefault="0045462F" w:rsidP="0045462F">
      <w:pPr>
        <w:pStyle w:val="StyleCode"/>
      </w:pPr>
      <w:r>
        <w:t xml:space="preserve">  </w:t>
      </w:r>
    </w:p>
    <w:p w:rsidR="0045462F" w:rsidRDefault="0045462F" w:rsidP="0045462F">
      <w:pPr>
        <w:pStyle w:val="StyleCode"/>
      </w:pPr>
      <w:r>
        <w:t xml:space="preserve">  analogWrite(11,144);</w:t>
      </w:r>
    </w:p>
    <w:p w:rsidR="0045462F" w:rsidRDefault="0045462F" w:rsidP="0045462F">
      <w:pPr>
        <w:pStyle w:val="StyleCode"/>
      </w:pPr>
      <w:r>
        <w:t xml:space="preserve">  analogWrite(10,221);</w:t>
      </w:r>
    </w:p>
    <w:p w:rsidR="0045462F" w:rsidRDefault="0045462F" w:rsidP="0045462F">
      <w:pPr>
        <w:pStyle w:val="StyleCode"/>
      </w:pPr>
      <w:r>
        <w:t xml:space="preserve">  analogWrite(9,12);</w:t>
      </w:r>
    </w:p>
    <w:p w:rsidR="0045462F" w:rsidRDefault="0045462F" w:rsidP="0045462F">
      <w:pPr>
        <w:pStyle w:val="StyleCode"/>
      </w:pPr>
      <w:r>
        <w:t xml:space="preserve">  delay(100);</w:t>
      </w:r>
    </w:p>
    <w:p w:rsidR="0045462F" w:rsidRPr="0045462F" w:rsidRDefault="0045462F" w:rsidP="0045462F">
      <w:pPr>
        <w:pStyle w:val="StyleCode"/>
      </w:pPr>
      <w:r>
        <w:t>}</w:t>
      </w:r>
    </w:p>
    <w:p w:rsidR="0045462F" w:rsidRDefault="0045462F" w:rsidP="00441F0F">
      <w:pPr>
        <w:pStyle w:val="NoSpacing"/>
        <w:ind w:left="0" w:firstLine="0"/>
        <w:rPr>
          <w:rFonts w:cs="Times New Roman"/>
        </w:rPr>
      </w:pPr>
    </w:p>
    <w:p w:rsidR="00441F0F" w:rsidRDefault="00785C4C" w:rsidP="00C949F2">
      <w:pPr>
        <w:pStyle w:val="Heading1"/>
      </w:pPr>
      <w:r>
        <w:t>Bài 5. Nháy Led sáng dần/ tắt dần</w:t>
      </w:r>
    </w:p>
    <w:p w:rsidR="00006ABD" w:rsidRDefault="00006ABD" w:rsidP="00C949F2">
      <w:pPr>
        <w:pStyle w:val="Heading2"/>
      </w:pPr>
      <w:r>
        <w:t>Mô tả</w:t>
      </w:r>
    </w:p>
    <w:p w:rsidR="00C5449E" w:rsidRDefault="00006ABD" w:rsidP="00C949F2">
      <w:pPr>
        <w:pStyle w:val="NoSpacing"/>
      </w:pPr>
      <w:r>
        <w:t>Bài này sẽ thực hiện việc</w:t>
      </w:r>
      <w:r w:rsidR="00C949F2">
        <w:t xml:space="preserve"> lập trình</w:t>
      </w:r>
      <w:r>
        <w:t xml:space="preserve"> điều khiển led sáng dần/tắt dần liên tục</w:t>
      </w:r>
      <w:r w:rsidR="00C949F2">
        <w:t>. Đèn Led sẽ được n</w:t>
      </w:r>
      <w:r w:rsidR="00785C4C">
        <w:t>ố</w:t>
      </w:r>
      <w:r w:rsidR="00C949F2">
        <w:t xml:space="preserve">i ở cổng số 9 của </w:t>
      </w:r>
      <w:r w:rsidR="00785C4C">
        <w:t>mạch Arduino</w:t>
      </w:r>
      <w:r w:rsidR="00C949F2">
        <w:t xml:space="preserve"> thông qua biến trở R.</w:t>
      </w:r>
    </w:p>
    <w:p w:rsidR="00C949F2" w:rsidRDefault="00C949F2" w:rsidP="00C949F2">
      <w:pPr>
        <w:pStyle w:val="Heading2"/>
      </w:pPr>
      <w:r>
        <w:t>Sơ đồ mạch điện</w:t>
      </w:r>
    </w:p>
    <w:p w:rsidR="00C949F2" w:rsidRDefault="00C949F2" w:rsidP="00C949F2">
      <w:pPr>
        <w:keepNext/>
        <w:jc w:val="center"/>
      </w:pPr>
      <w:r w:rsidRPr="00C949F2">
        <w:rPr>
          <w:noProof/>
        </w:rPr>
        <w:drawing>
          <wp:inline distT="0" distB="0" distL="0" distR="0" wp14:anchorId="174475D4" wp14:editId="3868F36C">
            <wp:extent cx="3649979" cy="2545381"/>
            <wp:effectExtent l="0" t="0" r="825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57885" cy="2550895"/>
                    </a:xfrm>
                    <a:prstGeom prst="rect">
                      <a:avLst/>
                    </a:prstGeom>
                  </pic:spPr>
                </pic:pic>
              </a:graphicData>
            </a:graphic>
          </wp:inline>
        </w:drawing>
      </w:r>
    </w:p>
    <w:p w:rsidR="00235D50" w:rsidRPr="00235D50" w:rsidRDefault="00C949F2" w:rsidP="00235D50">
      <w:pPr>
        <w:pStyle w:val="Caption"/>
        <w:jc w:val="center"/>
      </w:pPr>
      <w:r>
        <w:t>Sơ đồ thiế</w:t>
      </w:r>
      <w:r w:rsidR="00235D50">
        <w:t>t kế trên Proteus</w:t>
      </w:r>
    </w:p>
    <w:p w:rsidR="00C949F2" w:rsidRDefault="00C949F2" w:rsidP="00C949F2">
      <w:pPr>
        <w:pStyle w:val="Heading2"/>
      </w:pPr>
      <w:r>
        <w:t>Linh kiện</w:t>
      </w:r>
    </w:p>
    <w:p w:rsidR="00C949F2" w:rsidRDefault="00C949F2" w:rsidP="00C949F2">
      <w:pPr>
        <w:pStyle w:val="NoSpacing"/>
        <w:numPr>
          <w:ilvl w:val="0"/>
          <w:numId w:val="14"/>
        </w:numPr>
      </w:pPr>
      <w:r>
        <w:t>1 đèn led màu xanh</w:t>
      </w:r>
    </w:p>
    <w:p w:rsidR="00C949F2" w:rsidRPr="00C949F2" w:rsidRDefault="00C949F2" w:rsidP="00C949F2">
      <w:pPr>
        <w:pStyle w:val="NoSpacing"/>
        <w:numPr>
          <w:ilvl w:val="0"/>
          <w:numId w:val="14"/>
        </w:numPr>
      </w:pPr>
      <w:r>
        <w:t>1 biến trỡ</w:t>
      </w:r>
      <w:r w:rsidR="00785C4C">
        <w:t xml:space="preserve"> R</w:t>
      </w:r>
    </w:p>
    <w:p w:rsidR="00C949F2" w:rsidRDefault="00C949F2" w:rsidP="00C949F2">
      <w:pPr>
        <w:pStyle w:val="Heading2"/>
      </w:pPr>
      <w:r>
        <w:t>Code chương trình</w:t>
      </w:r>
    </w:p>
    <w:p w:rsidR="004B3666" w:rsidRDefault="004B3666" w:rsidP="004B3666">
      <w:pPr>
        <w:pStyle w:val="StyleCode"/>
      </w:pPr>
      <w:r>
        <w:t>int index = 0;</w:t>
      </w:r>
    </w:p>
    <w:p w:rsidR="004B3666" w:rsidRDefault="004B3666" w:rsidP="004B3666">
      <w:pPr>
        <w:pStyle w:val="StyleCode"/>
      </w:pPr>
      <w:r>
        <w:t xml:space="preserve">void </w:t>
      </w:r>
      <w:r w:rsidRPr="00C949F2">
        <w:rPr>
          <w:b/>
        </w:rPr>
        <w:t>setup</w:t>
      </w:r>
      <w:r>
        <w:t>() {</w:t>
      </w:r>
    </w:p>
    <w:p w:rsidR="004B3666" w:rsidRDefault="004B3666" w:rsidP="004B3666">
      <w:pPr>
        <w:pStyle w:val="StyleCode"/>
      </w:pPr>
      <w:r>
        <w:t xml:space="preserve">  </w:t>
      </w:r>
      <w:r>
        <w:tab/>
        <w:t>pinMode(9, OUTPUT);</w:t>
      </w:r>
    </w:p>
    <w:p w:rsidR="004B3666" w:rsidRDefault="004B3666" w:rsidP="004B3666">
      <w:pPr>
        <w:pStyle w:val="StyleCode"/>
      </w:pPr>
      <w:r>
        <w:t>}</w:t>
      </w:r>
    </w:p>
    <w:p w:rsidR="004B3666" w:rsidRDefault="004B3666" w:rsidP="004B3666">
      <w:pPr>
        <w:pStyle w:val="StyleCode"/>
      </w:pPr>
    </w:p>
    <w:p w:rsidR="004B3666" w:rsidRDefault="004B3666" w:rsidP="004B3666">
      <w:pPr>
        <w:pStyle w:val="StyleCode"/>
      </w:pPr>
      <w:r>
        <w:t xml:space="preserve">void </w:t>
      </w:r>
      <w:r w:rsidRPr="00967D7B">
        <w:rPr>
          <w:b/>
        </w:rPr>
        <w:t>loop</w:t>
      </w:r>
      <w:r>
        <w:t>() {</w:t>
      </w:r>
    </w:p>
    <w:p w:rsidR="004B3666" w:rsidRDefault="004B3666" w:rsidP="004B3666">
      <w:pPr>
        <w:pStyle w:val="StyleCode"/>
      </w:pPr>
      <w:r>
        <w:t xml:space="preserve">  </w:t>
      </w:r>
      <w:r>
        <w:tab/>
        <w:t>for(index = 0; index &lt;= 255; index += 5){</w:t>
      </w:r>
    </w:p>
    <w:p w:rsidR="004B3666" w:rsidRDefault="004B3666" w:rsidP="004B3666">
      <w:pPr>
        <w:pStyle w:val="StyleCode"/>
      </w:pPr>
      <w:r>
        <w:t xml:space="preserve">  </w:t>
      </w:r>
      <w:r>
        <w:tab/>
      </w:r>
      <w:r>
        <w:tab/>
        <w:t>analogWrite(9, index);</w:t>
      </w:r>
    </w:p>
    <w:p w:rsidR="004B3666" w:rsidRDefault="004B3666" w:rsidP="004B3666">
      <w:pPr>
        <w:pStyle w:val="StyleCode"/>
      </w:pPr>
      <w:r>
        <w:t xml:space="preserve">   </w:t>
      </w:r>
      <w:r>
        <w:tab/>
        <w:t xml:space="preserve"> delay(50);</w:t>
      </w:r>
    </w:p>
    <w:p w:rsidR="004B3666" w:rsidRDefault="004B3666" w:rsidP="004B3666">
      <w:pPr>
        <w:pStyle w:val="StyleCode"/>
      </w:pPr>
      <w:r>
        <w:t xml:space="preserve">  }</w:t>
      </w:r>
    </w:p>
    <w:p w:rsidR="004B3666" w:rsidRDefault="004B3666" w:rsidP="004B3666">
      <w:pPr>
        <w:pStyle w:val="StyleCode"/>
      </w:pPr>
      <w:r>
        <w:t xml:space="preserve"> </w:t>
      </w:r>
      <w:r>
        <w:tab/>
        <w:t xml:space="preserve"> for(index=255; index&gt;=0; index -= 5){</w:t>
      </w:r>
    </w:p>
    <w:p w:rsidR="004B3666" w:rsidRDefault="004B3666" w:rsidP="004B3666">
      <w:pPr>
        <w:pStyle w:val="StyleCode"/>
      </w:pPr>
      <w:r>
        <w:t xml:space="preserve">  </w:t>
      </w:r>
      <w:r>
        <w:tab/>
      </w:r>
      <w:r>
        <w:tab/>
        <w:t>analogWrite(9, index);</w:t>
      </w:r>
    </w:p>
    <w:p w:rsidR="004B3666" w:rsidRDefault="004B3666" w:rsidP="004B3666">
      <w:pPr>
        <w:pStyle w:val="StyleCode"/>
      </w:pPr>
      <w:r>
        <w:t xml:space="preserve">    </w:t>
      </w:r>
      <w:r>
        <w:tab/>
        <w:t>delay(50);</w:t>
      </w:r>
    </w:p>
    <w:p w:rsidR="004B3666" w:rsidRDefault="004B3666" w:rsidP="004B3666">
      <w:pPr>
        <w:pStyle w:val="StyleCode"/>
      </w:pPr>
      <w:r>
        <w:lastRenderedPageBreak/>
        <w:t xml:space="preserve">  </w:t>
      </w:r>
      <w:r>
        <w:tab/>
        <w:t>}</w:t>
      </w:r>
    </w:p>
    <w:p w:rsidR="004B3666" w:rsidRPr="00C949F2" w:rsidRDefault="004B3666" w:rsidP="004B3666">
      <w:pPr>
        <w:pStyle w:val="StyleCode"/>
      </w:pPr>
      <w:r>
        <w:t>}</w:t>
      </w:r>
    </w:p>
    <w:p w:rsidR="004B3666" w:rsidRDefault="004B3666" w:rsidP="004B3666"/>
    <w:p w:rsidR="004B3666" w:rsidRDefault="004B3666" w:rsidP="004B3666">
      <w:pPr>
        <w:pStyle w:val="Heading1"/>
      </w:pPr>
      <w:r>
        <w:t>Bài 6. Nháy Led 7 đoạn</w:t>
      </w:r>
      <w:r w:rsidR="00D4262D">
        <w:t xml:space="preserve"> với IC74HC95</w:t>
      </w:r>
    </w:p>
    <w:p w:rsidR="004B3666" w:rsidRDefault="004B3666" w:rsidP="00DA65E6">
      <w:pPr>
        <w:pStyle w:val="Heading2"/>
      </w:pPr>
      <w:r>
        <w:t>Mô tả</w:t>
      </w:r>
    </w:p>
    <w:p w:rsidR="004B3666" w:rsidRDefault="004B3666" w:rsidP="00DA65E6">
      <w:pPr>
        <w:pStyle w:val="NoSpacing"/>
      </w:pPr>
      <w:r>
        <w:t xml:space="preserve">Bài này thực hiện </w:t>
      </w:r>
      <w:r w:rsidR="00DA65E6">
        <w:t xml:space="preserve">lập trình </w:t>
      </w:r>
      <w:r>
        <w:t>chương trình nháy led 7 đoạn</w:t>
      </w:r>
      <w:r w:rsidR="00DA65E6">
        <w:t xml:space="preserve"> thể hiện các số từ 0 đến 9 bằ</w:t>
      </w:r>
      <w:r w:rsidR="00D4262D">
        <w:t>ng đèn led thông qua IC74HC95</w:t>
      </w:r>
    </w:p>
    <w:p w:rsidR="00DA65E6" w:rsidRDefault="00DA65E6" w:rsidP="00DA65E6">
      <w:pPr>
        <w:pStyle w:val="Heading2"/>
      </w:pPr>
      <w:r>
        <w:t xml:space="preserve">Sơ đồ mạch </w:t>
      </w:r>
    </w:p>
    <w:p w:rsidR="00DA65E6" w:rsidRDefault="00DA65E6" w:rsidP="00DA65E6">
      <w:pPr>
        <w:keepNext/>
        <w:jc w:val="center"/>
      </w:pPr>
      <w:r w:rsidRPr="00DA65E6">
        <w:rPr>
          <w:noProof/>
        </w:rPr>
        <w:drawing>
          <wp:inline distT="0" distB="0" distL="0" distR="0" wp14:anchorId="3A960479" wp14:editId="2836562C">
            <wp:extent cx="4803325" cy="18745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06659" cy="1875821"/>
                    </a:xfrm>
                    <a:prstGeom prst="rect">
                      <a:avLst/>
                    </a:prstGeom>
                  </pic:spPr>
                </pic:pic>
              </a:graphicData>
            </a:graphic>
          </wp:inline>
        </w:drawing>
      </w:r>
    </w:p>
    <w:p w:rsidR="00DA65E6" w:rsidRPr="004B3666" w:rsidRDefault="00DA65E6" w:rsidP="00DA65E6">
      <w:pPr>
        <w:pStyle w:val="Caption"/>
        <w:jc w:val="center"/>
      </w:pPr>
      <w:r>
        <w:t xml:space="preserve">HÌnh </w:t>
      </w:r>
      <w:r w:rsidR="00E50B6D">
        <w:fldChar w:fldCharType="begin"/>
      </w:r>
      <w:r w:rsidR="00E50B6D">
        <w:instrText xml:space="preserve"> SEQ HÌnh \* ARABIC </w:instrText>
      </w:r>
      <w:r w:rsidR="00E50B6D">
        <w:fldChar w:fldCharType="separate"/>
      </w:r>
      <w:r>
        <w:rPr>
          <w:noProof/>
        </w:rPr>
        <w:t>6</w:t>
      </w:r>
      <w:r w:rsidR="00E50B6D">
        <w:rPr>
          <w:noProof/>
        </w:rPr>
        <w:fldChar w:fldCharType="end"/>
      </w:r>
      <w:r>
        <w:t xml:space="preserve"> Sơ đồ thiết kế</w:t>
      </w:r>
    </w:p>
    <w:p w:rsidR="00DA65E6" w:rsidRDefault="00DA65E6" w:rsidP="00DA65E6">
      <w:pPr>
        <w:pStyle w:val="Heading2"/>
      </w:pPr>
      <w:r>
        <w:t>Linh kiện</w:t>
      </w:r>
    </w:p>
    <w:p w:rsidR="00DA65E6" w:rsidRDefault="00DA65E6" w:rsidP="00DA65E6">
      <w:pPr>
        <w:pStyle w:val="NoSpacing"/>
        <w:numPr>
          <w:ilvl w:val="0"/>
          <w:numId w:val="16"/>
        </w:numPr>
      </w:pPr>
      <w:r>
        <w:t>1 led 7 đoạn</w:t>
      </w:r>
      <w:r w:rsidR="00D4262D">
        <w:t xml:space="preserve">: </w:t>
      </w:r>
      <w:r w:rsidR="00D4262D" w:rsidRPr="00D4262D">
        <w:t>Mỗi đèn led 7 đoạn có chân đưa ra khỏi hộp hình vuông. Mỗi một chân sẽ được gán cho một chữ cái từ a đến g tương ứng với mỗi led. Những chân khác được nối lại với nhau thành một chân chung</w:t>
      </w:r>
      <w:r w:rsidR="00D4262D">
        <w:t>.</w:t>
      </w:r>
    </w:p>
    <w:p w:rsidR="00D4262D" w:rsidRDefault="00D4262D" w:rsidP="00E50B6D">
      <w:pPr>
        <w:pStyle w:val="NoSpacing"/>
        <w:ind w:left="1440" w:firstLine="0"/>
        <w:jc w:val="center"/>
      </w:pPr>
      <w:r w:rsidRPr="00D4262D">
        <w:drawing>
          <wp:inline distT="0" distB="0" distL="0" distR="0" wp14:anchorId="591FCDDC" wp14:editId="30455F95">
            <wp:extent cx="3307080" cy="2179667"/>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16555" cy="2185912"/>
                    </a:xfrm>
                    <a:prstGeom prst="rect">
                      <a:avLst/>
                    </a:prstGeom>
                  </pic:spPr>
                </pic:pic>
              </a:graphicData>
            </a:graphic>
          </wp:inline>
        </w:drawing>
      </w:r>
    </w:p>
    <w:p w:rsidR="00DA65E6" w:rsidRDefault="00DA65E6" w:rsidP="00DA65E6">
      <w:pPr>
        <w:pStyle w:val="NoSpacing"/>
        <w:numPr>
          <w:ilvl w:val="0"/>
          <w:numId w:val="16"/>
        </w:numPr>
        <w:rPr>
          <w:rFonts w:cs="Times New Roman"/>
        </w:rPr>
      </w:pPr>
      <w:r>
        <w:t xml:space="preserve">1 điện trở 350 </w:t>
      </w:r>
      <w:r>
        <w:rPr>
          <w:rFonts w:cs="Times New Roman"/>
        </w:rPr>
        <w:t>Ω</w:t>
      </w:r>
    </w:p>
    <w:p w:rsidR="00DA65E6" w:rsidRPr="00D4262D" w:rsidRDefault="00DA65E6" w:rsidP="00DA65E6">
      <w:pPr>
        <w:pStyle w:val="NoSpacing"/>
        <w:numPr>
          <w:ilvl w:val="0"/>
          <w:numId w:val="16"/>
        </w:numPr>
      </w:pPr>
      <w:r>
        <w:rPr>
          <w:rFonts w:cs="Times New Roman"/>
        </w:rPr>
        <w:t>1 thanh ghi dịch</w:t>
      </w:r>
      <w:r w:rsidRPr="00DA65E6">
        <w:rPr>
          <w:rFonts w:cs="Times New Roman"/>
        </w:rPr>
        <w:t xml:space="preserve"> </w:t>
      </w:r>
      <w:r w:rsidR="00D4262D">
        <w:rPr>
          <w:rFonts w:cs="Times New Roman"/>
        </w:rPr>
        <w:t>IC</w:t>
      </w:r>
      <w:r w:rsidRPr="00DA65E6">
        <w:rPr>
          <w:rFonts w:cs="Times New Roman"/>
          <w:bCs/>
          <w:color w:val="202124"/>
          <w:sz w:val="28"/>
          <w:shd w:val="clear" w:color="auto" w:fill="FFFFFF"/>
        </w:rPr>
        <w:t>74HC595</w:t>
      </w:r>
      <w:r w:rsidR="00D4262D">
        <w:rPr>
          <w:rFonts w:cs="Times New Roman"/>
          <w:bCs/>
          <w:color w:val="202124"/>
          <w:sz w:val="28"/>
          <w:shd w:val="clear" w:color="auto" w:fill="FFFFFF"/>
        </w:rPr>
        <w:t xml:space="preserve">: </w:t>
      </w:r>
      <w:r w:rsidR="00D4262D" w:rsidRPr="00D4262D">
        <w:rPr>
          <w:rFonts w:cs="Times New Roman"/>
          <w:bCs/>
          <w:color w:val="202124"/>
          <w:sz w:val="28"/>
          <w:shd w:val="clear" w:color="auto" w:fill="FFFFFF"/>
        </w:rPr>
        <w:t>74HC595 là một thanh ghi dịch (shift register) hoạt động trên giao thức nối tiếp vào song song ra (Serial IN Parallel OUT).</w:t>
      </w:r>
      <w:r w:rsidR="00D4262D" w:rsidRPr="00D4262D">
        <w:rPr>
          <w:rFonts w:ascii="Arial" w:hAnsi="Arial" w:cs="Arial"/>
          <w:color w:val="444444"/>
          <w:sz w:val="21"/>
          <w:szCs w:val="21"/>
        </w:rPr>
        <w:t xml:space="preserve"> </w:t>
      </w:r>
      <w:r w:rsidR="00D4262D" w:rsidRPr="00D4262D">
        <w:rPr>
          <w:rFonts w:cs="Times New Roman"/>
          <w:bCs/>
          <w:color w:val="202124"/>
          <w:sz w:val="28"/>
          <w:shd w:val="clear" w:color="auto" w:fill="FFFFFF"/>
        </w:rPr>
        <w:t>Nó nhận dữ liệu nối tiếp từ vi điều khiển và sau đó gửi dữ liệu này qua các chân song song.</w:t>
      </w:r>
      <w:r w:rsidR="00D4262D" w:rsidRPr="00D4262D">
        <w:rPr>
          <w:rFonts w:ascii="Arial" w:hAnsi="Arial" w:cs="Arial"/>
          <w:color w:val="444444"/>
          <w:sz w:val="21"/>
          <w:szCs w:val="21"/>
        </w:rPr>
        <w:t xml:space="preserve"> </w:t>
      </w:r>
      <w:r w:rsidR="00D4262D" w:rsidRPr="00D4262D">
        <w:rPr>
          <w:rFonts w:cs="Times New Roman"/>
          <w:bCs/>
          <w:color w:val="202124"/>
          <w:sz w:val="28"/>
          <w:shd w:val="clear" w:color="auto" w:fill="FFFFFF"/>
        </w:rPr>
        <w:t>Có thể tăng 8 chân đầu ra bằng cách sử dụng chip đơn.</w:t>
      </w:r>
      <w:r w:rsidR="00D4262D" w:rsidRPr="00D4262D">
        <w:rPr>
          <w:rFonts w:ascii="Arial" w:hAnsi="Arial" w:cs="Arial"/>
          <w:color w:val="444444"/>
          <w:sz w:val="21"/>
          <w:szCs w:val="21"/>
        </w:rPr>
        <w:t xml:space="preserve"> </w:t>
      </w:r>
      <w:r w:rsidR="00D4262D" w:rsidRPr="00D4262D">
        <w:rPr>
          <w:rFonts w:cs="Times New Roman"/>
          <w:bCs/>
          <w:color w:val="202124"/>
          <w:sz w:val="28"/>
          <w:shd w:val="clear" w:color="auto" w:fill="FFFFFF"/>
        </w:rPr>
        <w:t>Cũng có thể kết nối song song nhiều hơn 1 thanh ghi dịch.</w:t>
      </w:r>
      <w:r w:rsidR="00D4262D" w:rsidRPr="00D4262D">
        <w:rPr>
          <w:rFonts w:ascii="Arial" w:hAnsi="Arial" w:cs="Arial"/>
          <w:color w:val="444444"/>
          <w:sz w:val="21"/>
          <w:szCs w:val="21"/>
        </w:rPr>
        <w:t xml:space="preserve"> </w:t>
      </w:r>
      <w:r w:rsidR="00D4262D" w:rsidRPr="00D4262D">
        <w:rPr>
          <w:rFonts w:cs="Times New Roman"/>
          <w:bCs/>
          <w:color w:val="202124"/>
          <w:sz w:val="28"/>
          <w:shd w:val="clear" w:color="auto" w:fill="FFFFFF"/>
        </w:rPr>
        <w:t>Giả sử đã kết nối ba thanh ghi dịch với bộ vi điều khiển, các chân đầu ra được tăng lên 8 x 3 = 24.</w:t>
      </w:r>
    </w:p>
    <w:p w:rsidR="00D4262D" w:rsidRPr="00D4262D" w:rsidRDefault="00D4262D" w:rsidP="00D4262D">
      <w:pPr>
        <w:pStyle w:val="NoSpacing"/>
        <w:ind w:left="1440" w:firstLine="0"/>
        <w:jc w:val="center"/>
      </w:pPr>
      <w:r w:rsidRPr="00D4262D">
        <w:lastRenderedPageBreak/>
        <w:drawing>
          <wp:inline distT="0" distB="0" distL="0" distR="0" wp14:anchorId="60041E89" wp14:editId="19144690">
            <wp:extent cx="3268980" cy="3028270"/>
            <wp:effectExtent l="0" t="0" r="762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74440" cy="3033328"/>
                    </a:xfrm>
                    <a:prstGeom prst="rect">
                      <a:avLst/>
                    </a:prstGeom>
                  </pic:spPr>
                </pic:pic>
              </a:graphicData>
            </a:graphic>
          </wp:inline>
        </w:drawing>
      </w:r>
    </w:p>
    <w:p w:rsidR="00D4262D" w:rsidRDefault="00D4262D" w:rsidP="00D4262D">
      <w:pPr>
        <w:pStyle w:val="NoSpacing"/>
        <w:numPr>
          <w:ilvl w:val="0"/>
          <w:numId w:val="16"/>
        </w:numPr>
        <w:rPr>
          <w:bCs/>
        </w:rPr>
      </w:pPr>
      <w:r w:rsidRPr="00D4262D">
        <w:rPr>
          <w:bCs/>
        </w:rPr>
        <w:t>Đặc tính thông số kỹ thuật 74HC595</w:t>
      </w:r>
      <w:r>
        <w:rPr>
          <w:bCs/>
        </w:rPr>
        <w:t xml:space="preserve">: </w:t>
      </w:r>
    </w:p>
    <w:p w:rsidR="00D4262D" w:rsidRDefault="00D4262D" w:rsidP="00D4262D">
      <w:pPr>
        <w:pStyle w:val="NoSpacing"/>
        <w:numPr>
          <w:ilvl w:val="1"/>
          <w:numId w:val="16"/>
        </w:numPr>
        <w:ind w:left="1843"/>
        <w:rPr>
          <w:bCs/>
        </w:rPr>
      </w:pPr>
      <w:r w:rsidRPr="00D4262D">
        <w:rPr>
          <w:bCs/>
        </w:rPr>
        <w:t>8-bit, thanh ghi dịch nối tiếp vào song song ra</w:t>
      </w:r>
      <w:r>
        <w:rPr>
          <w:bCs/>
        </w:rPr>
        <w:t>.</w:t>
      </w:r>
    </w:p>
    <w:p w:rsidR="00D4262D" w:rsidRDefault="00D4262D" w:rsidP="00D4262D">
      <w:pPr>
        <w:pStyle w:val="NoSpacing"/>
        <w:numPr>
          <w:ilvl w:val="1"/>
          <w:numId w:val="16"/>
        </w:numPr>
        <w:ind w:left="1843"/>
        <w:rPr>
          <w:bCs/>
        </w:rPr>
      </w:pPr>
      <w:r w:rsidRPr="00D4262D">
        <w:rPr>
          <w:bCs/>
        </w:rPr>
        <w:t>Điện áp hoạt động: 2V đến 6V</w:t>
      </w:r>
    </w:p>
    <w:p w:rsidR="00D4262D" w:rsidRDefault="00D4262D" w:rsidP="00D4262D">
      <w:pPr>
        <w:pStyle w:val="NoSpacing"/>
        <w:numPr>
          <w:ilvl w:val="1"/>
          <w:numId w:val="16"/>
        </w:numPr>
        <w:ind w:left="1843"/>
        <w:rPr>
          <w:bCs/>
        </w:rPr>
      </w:pPr>
      <w:r w:rsidRPr="00D4262D">
        <w:rPr>
          <w:bCs/>
        </w:rPr>
        <w:t>Mức tiêu thụ điện: 80uA</w:t>
      </w:r>
    </w:p>
    <w:p w:rsidR="00D4262D" w:rsidRDefault="00D4262D" w:rsidP="00D4262D">
      <w:pPr>
        <w:pStyle w:val="NoSpacing"/>
        <w:numPr>
          <w:ilvl w:val="1"/>
          <w:numId w:val="16"/>
        </w:numPr>
        <w:ind w:left="1843"/>
        <w:rPr>
          <w:bCs/>
        </w:rPr>
      </w:pPr>
      <w:r w:rsidRPr="00D4262D">
        <w:rPr>
          <w:bCs/>
        </w:rPr>
        <w:t>Source ra / dòng sink: 35mA</w:t>
      </w:r>
    </w:p>
    <w:p w:rsidR="00D4262D" w:rsidRDefault="00D4262D" w:rsidP="00D4262D">
      <w:pPr>
        <w:pStyle w:val="NoSpacing"/>
        <w:numPr>
          <w:ilvl w:val="1"/>
          <w:numId w:val="16"/>
        </w:numPr>
        <w:ind w:left="1843"/>
        <w:rPr>
          <w:bCs/>
        </w:rPr>
      </w:pPr>
      <w:r w:rsidRPr="00D4262D">
        <w:rPr>
          <w:bCs/>
        </w:rPr>
        <w:t>Điện áp đầu ra bằng điện áp hoạt động</w:t>
      </w:r>
    </w:p>
    <w:p w:rsidR="00D4262D" w:rsidRDefault="00D4262D" w:rsidP="00D4262D">
      <w:pPr>
        <w:pStyle w:val="NoSpacing"/>
        <w:numPr>
          <w:ilvl w:val="1"/>
          <w:numId w:val="16"/>
        </w:numPr>
        <w:ind w:left="1843"/>
        <w:rPr>
          <w:bCs/>
        </w:rPr>
      </w:pPr>
      <w:r w:rsidRPr="00D4262D">
        <w:rPr>
          <w:bCs/>
        </w:rPr>
        <w:t>Điện áp đầu vào mức cao tối thiểu: 3,15V @ (Vcc = 4,5V)</w:t>
      </w:r>
    </w:p>
    <w:p w:rsidR="00D4262D" w:rsidRDefault="00D4262D" w:rsidP="00D4262D">
      <w:pPr>
        <w:pStyle w:val="NoSpacing"/>
        <w:numPr>
          <w:ilvl w:val="1"/>
          <w:numId w:val="16"/>
        </w:numPr>
        <w:ind w:left="1843"/>
        <w:rPr>
          <w:bCs/>
        </w:rPr>
      </w:pPr>
      <w:r w:rsidRPr="00D4262D">
        <w:rPr>
          <w:bCs/>
        </w:rPr>
        <w:t>Điện áp đầu vào mức thấp tối đa: 1.35V @ (Vcc = 4.5V)</w:t>
      </w:r>
    </w:p>
    <w:p w:rsidR="00D4262D" w:rsidRDefault="00D4262D" w:rsidP="00D4262D">
      <w:pPr>
        <w:pStyle w:val="NoSpacing"/>
        <w:numPr>
          <w:ilvl w:val="1"/>
          <w:numId w:val="16"/>
        </w:numPr>
        <w:ind w:left="1843"/>
        <w:rPr>
          <w:bCs/>
        </w:rPr>
      </w:pPr>
      <w:r w:rsidRPr="00D4262D">
        <w:rPr>
          <w:bCs/>
        </w:rPr>
        <w:t>Tần số đồng hồ tối đa: 25Mhz @ 4.5V</w:t>
      </w:r>
    </w:p>
    <w:p w:rsidR="00D4262D" w:rsidRPr="00D4262D" w:rsidRDefault="00D4262D" w:rsidP="00D4262D">
      <w:pPr>
        <w:pStyle w:val="NoSpacing"/>
        <w:numPr>
          <w:ilvl w:val="1"/>
          <w:numId w:val="16"/>
        </w:numPr>
        <w:ind w:left="1843"/>
        <w:rPr>
          <w:bCs/>
        </w:rPr>
      </w:pPr>
      <w:r w:rsidRPr="00D4262D">
        <w:rPr>
          <w:bCs/>
        </w:rPr>
        <w:t>Có các gói PDIP, GDIP, PDSO 16 chân</w:t>
      </w:r>
    </w:p>
    <w:p w:rsidR="00D4262D" w:rsidRDefault="00D4262D" w:rsidP="00D4262D">
      <w:pPr>
        <w:pStyle w:val="NoSpacing"/>
        <w:ind w:left="1440" w:firstLine="0"/>
      </w:pPr>
    </w:p>
    <w:p w:rsidR="00D4262D" w:rsidRPr="00DA65E6" w:rsidRDefault="00D4262D" w:rsidP="00D4262D">
      <w:pPr>
        <w:pStyle w:val="NoSpacing"/>
        <w:ind w:left="0" w:firstLine="0"/>
        <w:jc w:val="left"/>
      </w:pPr>
      <w:r>
        <w:tab/>
      </w:r>
      <w:r>
        <w:tab/>
      </w:r>
    </w:p>
    <w:p w:rsidR="00E9225C" w:rsidRPr="00E9225C" w:rsidRDefault="00DA65E6" w:rsidP="00E9225C">
      <w:pPr>
        <w:pStyle w:val="Heading2"/>
        <w:rPr>
          <w:shd w:val="clear" w:color="auto" w:fill="FFFFFF"/>
        </w:rPr>
      </w:pPr>
      <w:r>
        <w:rPr>
          <w:shd w:val="clear" w:color="auto" w:fill="FFFFFF"/>
        </w:rPr>
        <w:t>Code chương trình</w:t>
      </w:r>
    </w:p>
    <w:p w:rsidR="00E9225C" w:rsidRDefault="00E9225C" w:rsidP="00E9225C">
      <w:pPr>
        <w:pStyle w:val="StyleCode"/>
      </w:pPr>
      <w:r>
        <w:t>int clockpin = 13;</w:t>
      </w:r>
    </w:p>
    <w:p w:rsidR="00E9225C" w:rsidRDefault="00E9225C" w:rsidP="00E9225C">
      <w:pPr>
        <w:pStyle w:val="StyleCode"/>
      </w:pPr>
      <w:r>
        <w:t>int datapin = 12;</w:t>
      </w:r>
    </w:p>
    <w:p w:rsidR="00E9225C" w:rsidRDefault="00E9225C" w:rsidP="00E9225C">
      <w:pPr>
        <w:pStyle w:val="StyleCode"/>
      </w:pPr>
      <w:r>
        <w:t>int latchpin = 8;</w:t>
      </w:r>
    </w:p>
    <w:p w:rsidR="00E9225C" w:rsidRDefault="00E9225C" w:rsidP="00E9225C">
      <w:pPr>
        <w:pStyle w:val="StyleCode"/>
      </w:pPr>
      <w:r>
        <w:t>char LED7SEG[11] = {0xC0,0xF9,0xA4,0xB0,0x99,0x92,0x82,0xF8,0x80,0x90,0xff};</w:t>
      </w:r>
    </w:p>
    <w:p w:rsidR="00E9225C" w:rsidRDefault="00235D50" w:rsidP="00E9225C">
      <w:pPr>
        <w:pStyle w:val="StyleCode"/>
      </w:pPr>
      <w:r>
        <w:t>// tạo 1 mảng chứa các mã số hệ thập lục phân của các số từ 0-9</w:t>
      </w:r>
    </w:p>
    <w:p w:rsidR="00E9225C" w:rsidRPr="00E9225C" w:rsidRDefault="00E9225C" w:rsidP="00E9225C">
      <w:pPr>
        <w:pStyle w:val="StyleCode"/>
        <w:rPr>
          <w:rFonts w:ascii="Times New Roman" w:hAnsi="Times New Roman" w:cs="Times New Roman"/>
        </w:rPr>
      </w:pPr>
      <w:r w:rsidRPr="00E9225C">
        <w:rPr>
          <w:rFonts w:ascii="Times New Roman" w:hAnsi="Times New Roman" w:cs="Times New Roman"/>
        </w:rPr>
        <w:t xml:space="preserve">/* </w:t>
      </w:r>
      <w:r w:rsidR="00235D50">
        <w:rPr>
          <w:rFonts w:ascii="Times New Roman" w:hAnsi="Times New Roman" w:cs="Times New Roman"/>
        </w:rPr>
        <w:t>Hàm:</w:t>
      </w:r>
      <w:r>
        <w:rPr>
          <w:rFonts w:ascii="Times New Roman" w:hAnsi="Times New Roman" w:cs="Times New Roman"/>
        </w:rPr>
        <w:tab/>
      </w:r>
      <w:r w:rsidRPr="00E9225C">
        <w:rPr>
          <w:rFonts w:ascii="Times New Roman" w:hAnsi="Times New Roman" w:cs="Times New Roman"/>
        </w:rPr>
        <w:t>shiftOut(dataPin, clockPin, bitOrder, value)</w:t>
      </w:r>
    </w:p>
    <w:p w:rsidR="00E9225C" w:rsidRPr="00E9225C" w:rsidRDefault="00E9225C" w:rsidP="00E9225C">
      <w:pPr>
        <w:pStyle w:val="StyleCode"/>
        <w:rPr>
          <w:rFonts w:ascii="Times New Roman" w:hAnsi="Times New Roman" w:cs="Times New Roman"/>
        </w:rPr>
      </w:pPr>
      <w:r w:rsidRPr="00E9225C">
        <w:rPr>
          <w:rFonts w:ascii="Times New Roman" w:hAnsi="Times New Roman" w:cs="Times New Roman"/>
        </w:rPr>
        <w:t xml:space="preserve"> </w:t>
      </w:r>
      <w:r>
        <w:rPr>
          <w:rFonts w:ascii="Times New Roman" w:hAnsi="Times New Roman" w:cs="Times New Roman"/>
        </w:rPr>
        <w:tab/>
      </w:r>
      <w:r w:rsidRPr="00E9225C">
        <w:rPr>
          <w:rFonts w:ascii="Times New Roman" w:hAnsi="Times New Roman" w:cs="Times New Roman"/>
        </w:rPr>
        <w:t>dataPin: chân để xuất ra từng bit. Các kiểu dữ liệu được phép: int.</w:t>
      </w:r>
    </w:p>
    <w:p w:rsidR="00E9225C" w:rsidRPr="00E9225C" w:rsidRDefault="00E9225C" w:rsidP="00E9225C">
      <w:pPr>
        <w:pStyle w:val="StyleCode"/>
        <w:rPr>
          <w:rFonts w:ascii="Times New Roman" w:hAnsi="Times New Roman" w:cs="Times New Roman"/>
        </w:rPr>
      </w:pPr>
      <w:r w:rsidRPr="00E9225C">
        <w:rPr>
          <w:rFonts w:ascii="Times New Roman" w:hAnsi="Times New Roman" w:cs="Times New Roman"/>
        </w:rPr>
        <w:t xml:space="preserve"> </w:t>
      </w:r>
      <w:r>
        <w:rPr>
          <w:rFonts w:ascii="Times New Roman" w:hAnsi="Times New Roman" w:cs="Times New Roman"/>
        </w:rPr>
        <w:tab/>
      </w:r>
      <w:r w:rsidRPr="00E9225C">
        <w:rPr>
          <w:rFonts w:ascii="Times New Roman" w:hAnsi="Times New Roman" w:cs="Times New Roman"/>
        </w:rPr>
        <w:t>clockPin: chân để chuyển đổi khi dataPin đã được đặt thành giá trị   chính xác. Các kiểu dữ liệu được phép: int.</w:t>
      </w:r>
    </w:p>
    <w:p w:rsidR="00E9225C" w:rsidRPr="00E9225C" w:rsidRDefault="00E9225C" w:rsidP="00E9225C">
      <w:pPr>
        <w:pStyle w:val="StyleCode"/>
        <w:rPr>
          <w:rFonts w:ascii="Times New Roman" w:hAnsi="Times New Roman" w:cs="Times New Roman"/>
        </w:rPr>
      </w:pPr>
      <w:r w:rsidRPr="00E9225C">
        <w:rPr>
          <w:rFonts w:ascii="Times New Roman" w:hAnsi="Times New Roman" w:cs="Times New Roman"/>
        </w:rPr>
        <w:t xml:space="preserve"> </w:t>
      </w:r>
      <w:r>
        <w:rPr>
          <w:rFonts w:ascii="Times New Roman" w:hAnsi="Times New Roman" w:cs="Times New Roman"/>
        </w:rPr>
        <w:tab/>
      </w:r>
      <w:r w:rsidRPr="00E9225C">
        <w:rPr>
          <w:rFonts w:ascii="Times New Roman" w:hAnsi="Times New Roman" w:cs="Times New Roman"/>
        </w:rPr>
        <w:t>bitOrder: thứ tự chuyển ra các bit; MSBFIRST hoặc LSBFIRST. (Bit quan trọng nhất đầu tiên hoặc bit ít quan trọng nhất đầu tiên).</w:t>
      </w:r>
    </w:p>
    <w:p w:rsidR="00E9225C" w:rsidRPr="00E9225C" w:rsidRDefault="00E9225C" w:rsidP="00E9225C">
      <w:pPr>
        <w:pStyle w:val="StyleCode"/>
        <w:rPr>
          <w:rFonts w:ascii="Times New Roman" w:hAnsi="Times New Roman" w:cs="Times New Roman"/>
        </w:rPr>
      </w:pPr>
      <w:r w:rsidRPr="00E9225C">
        <w:rPr>
          <w:rFonts w:ascii="Times New Roman" w:hAnsi="Times New Roman" w:cs="Times New Roman"/>
        </w:rPr>
        <w:t xml:space="preserve"> </w:t>
      </w:r>
      <w:r>
        <w:rPr>
          <w:rFonts w:ascii="Times New Roman" w:hAnsi="Times New Roman" w:cs="Times New Roman"/>
        </w:rPr>
        <w:tab/>
      </w:r>
      <w:r w:rsidRPr="00E9225C">
        <w:rPr>
          <w:rFonts w:ascii="Times New Roman" w:hAnsi="Times New Roman" w:cs="Times New Roman"/>
        </w:rPr>
        <w:t xml:space="preserve">value: dữ liệu cần chuyển ra ngoài. Các kiểu dữ liệu được phép: byte </w:t>
      </w:r>
      <w:r>
        <w:rPr>
          <w:rFonts w:ascii="Times New Roman" w:hAnsi="Times New Roman" w:cs="Times New Roman"/>
        </w:rPr>
        <w:t xml:space="preserve">  </w:t>
      </w:r>
      <w:r>
        <w:rPr>
          <w:rFonts w:ascii="Times New Roman" w:hAnsi="Times New Roman" w:cs="Times New Roman"/>
        </w:rPr>
        <w:tab/>
      </w:r>
      <w:r w:rsidRPr="00E9225C">
        <w:rPr>
          <w:rFonts w:ascii="Times New Roman" w:hAnsi="Times New Roman" w:cs="Times New Roman"/>
        </w:rPr>
        <w:t>*/</w:t>
      </w:r>
    </w:p>
    <w:p w:rsidR="00E9225C" w:rsidRDefault="00E9225C" w:rsidP="00E9225C">
      <w:pPr>
        <w:pStyle w:val="StyleCode"/>
      </w:pPr>
    </w:p>
    <w:p w:rsidR="00E9225C" w:rsidRDefault="00E9225C" w:rsidP="00E9225C">
      <w:pPr>
        <w:pStyle w:val="StyleCode"/>
      </w:pPr>
      <w:r>
        <w:t>void setup() {</w:t>
      </w:r>
    </w:p>
    <w:p w:rsidR="00E9225C" w:rsidRDefault="00E9225C" w:rsidP="00E9225C">
      <w:pPr>
        <w:pStyle w:val="StyleCode"/>
      </w:pPr>
      <w:r>
        <w:t xml:space="preserve">  pinMode(clockpin, OUTPUT);</w:t>
      </w:r>
    </w:p>
    <w:p w:rsidR="00E9225C" w:rsidRDefault="00E9225C" w:rsidP="00E9225C">
      <w:pPr>
        <w:pStyle w:val="StyleCode"/>
      </w:pPr>
      <w:r>
        <w:t xml:space="preserve">  pinMode(datapin, OUTPUT);</w:t>
      </w:r>
    </w:p>
    <w:p w:rsidR="00E9225C" w:rsidRDefault="00E9225C" w:rsidP="00E9225C">
      <w:pPr>
        <w:pStyle w:val="StyleCode"/>
      </w:pPr>
      <w:r>
        <w:t xml:space="preserve">  pinMode(latchpin, OUTPUT);</w:t>
      </w:r>
    </w:p>
    <w:p w:rsidR="00E9225C" w:rsidRDefault="00E9225C" w:rsidP="00E9225C">
      <w:pPr>
        <w:pStyle w:val="StyleCode"/>
      </w:pPr>
      <w:r>
        <w:t>}</w:t>
      </w:r>
    </w:p>
    <w:p w:rsidR="00E9225C" w:rsidRDefault="00E9225C" w:rsidP="00E9225C">
      <w:pPr>
        <w:pStyle w:val="StyleCode"/>
      </w:pPr>
    </w:p>
    <w:p w:rsidR="00E9225C" w:rsidRDefault="00E9225C" w:rsidP="00E9225C">
      <w:pPr>
        <w:pStyle w:val="StyleCode"/>
      </w:pPr>
      <w:r>
        <w:lastRenderedPageBreak/>
        <w:t>void loop() {</w:t>
      </w:r>
    </w:p>
    <w:p w:rsidR="00E9225C" w:rsidRDefault="00E9225C" w:rsidP="00E9225C">
      <w:pPr>
        <w:pStyle w:val="StyleCode"/>
      </w:pPr>
      <w:r>
        <w:t xml:space="preserve">  for(int i=0; i&lt;11; i++) {</w:t>
      </w:r>
    </w:p>
    <w:p w:rsidR="00E9225C" w:rsidRDefault="00E9225C" w:rsidP="00E9225C">
      <w:pPr>
        <w:pStyle w:val="StyleCode"/>
      </w:pPr>
      <w:r>
        <w:t xml:space="preserve">    digitalWrite(latchpin, LOW);</w:t>
      </w:r>
    </w:p>
    <w:p w:rsidR="00E9225C" w:rsidRDefault="00E9225C" w:rsidP="00E9225C">
      <w:pPr>
        <w:pStyle w:val="StyleCode"/>
      </w:pPr>
      <w:r>
        <w:t xml:space="preserve">    shiftOut(datapin, clockpin, MSBFIRST, LED7SEG[i]); //0</w:t>
      </w:r>
    </w:p>
    <w:p w:rsidR="00E9225C" w:rsidRDefault="00E9225C" w:rsidP="00E9225C">
      <w:pPr>
        <w:pStyle w:val="StyleCode"/>
      </w:pPr>
      <w:r>
        <w:t xml:space="preserve">    digitalWrite(latchpin, HIGH);</w:t>
      </w:r>
    </w:p>
    <w:p w:rsidR="00E9225C" w:rsidRDefault="00E9225C" w:rsidP="00E9225C">
      <w:pPr>
        <w:pStyle w:val="StyleCode"/>
      </w:pPr>
      <w:r>
        <w:t xml:space="preserve">    delay(100);</w:t>
      </w:r>
    </w:p>
    <w:p w:rsidR="004B3666" w:rsidRDefault="00E9225C" w:rsidP="00E9225C">
      <w:pPr>
        <w:pStyle w:val="StyleCode"/>
      </w:pPr>
      <w:r>
        <w:t xml:space="preserve">  }</w:t>
      </w:r>
    </w:p>
    <w:p w:rsidR="00E9225C" w:rsidRDefault="00E9225C" w:rsidP="00E9225C">
      <w:pPr>
        <w:pStyle w:val="StyleCode"/>
      </w:pPr>
      <w:r>
        <w:t>}</w:t>
      </w:r>
    </w:p>
    <w:p w:rsidR="004B3666" w:rsidRDefault="004B3666" w:rsidP="004B3666"/>
    <w:p w:rsidR="004B3666" w:rsidRDefault="00D4262D" w:rsidP="00D4262D">
      <w:pPr>
        <w:pStyle w:val="Heading1"/>
        <w:rPr>
          <w:sz w:val="26"/>
          <w:szCs w:val="26"/>
        </w:rPr>
      </w:pPr>
      <w:r>
        <w:t xml:space="preserve">Bài 7: Nháy Led 7 đoạn với </w:t>
      </w:r>
      <w:r w:rsidRPr="00D4262D">
        <w:rPr>
          <w:sz w:val="26"/>
          <w:szCs w:val="26"/>
        </w:rPr>
        <w:t>RES16DIPIS</w:t>
      </w:r>
    </w:p>
    <w:p w:rsidR="00D4262D" w:rsidRPr="00D4262D" w:rsidRDefault="00D4262D" w:rsidP="00D4262D">
      <w:r>
        <w:t>Mô tả:</w:t>
      </w:r>
    </w:p>
    <w:p w:rsidR="004B3666" w:rsidRDefault="004B3666" w:rsidP="004B3666">
      <w:bookmarkStart w:id="0" w:name="_GoBack"/>
      <w:bookmarkEnd w:id="0"/>
    </w:p>
    <w:p w:rsidR="004B3666" w:rsidRDefault="004B3666" w:rsidP="004B3666"/>
    <w:p w:rsidR="004B3666" w:rsidRDefault="004B3666" w:rsidP="004B3666"/>
    <w:p w:rsidR="004B3666" w:rsidRDefault="004B3666" w:rsidP="004B3666"/>
    <w:p w:rsidR="004B3666" w:rsidRDefault="004B3666" w:rsidP="004B3666"/>
    <w:p w:rsidR="004B3666" w:rsidRDefault="004B3666" w:rsidP="004B3666"/>
    <w:p w:rsidR="004B3666" w:rsidRDefault="004B3666" w:rsidP="004B3666"/>
    <w:p w:rsidR="004B3666" w:rsidRDefault="004B3666" w:rsidP="004B3666"/>
    <w:p w:rsidR="004B3666" w:rsidRDefault="004B3666" w:rsidP="004B3666"/>
    <w:p w:rsidR="004B3666" w:rsidRPr="004B3666" w:rsidRDefault="004B3666" w:rsidP="004B3666"/>
    <w:sectPr w:rsidR="004B3666" w:rsidRPr="004B3666" w:rsidSect="00C50CDB">
      <w:pgSz w:w="11906" w:h="16838" w:code="9"/>
      <w:pgMar w:top="1134" w:right="1134" w:bottom="1134" w:left="1701"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04631"/>
    <w:multiLevelType w:val="hybridMultilevel"/>
    <w:tmpl w:val="F1D07154"/>
    <w:lvl w:ilvl="0" w:tplc="41DE6DD6">
      <w:start w:val="2"/>
      <w:numFmt w:val="bullet"/>
      <w:lvlText w:val="-"/>
      <w:lvlJc w:val="left"/>
      <w:pPr>
        <w:ind w:left="2280" w:hanging="360"/>
      </w:pPr>
      <w:rPr>
        <w:rFonts w:ascii="Times New Roman" w:eastAsiaTheme="minorHAnsi" w:hAnsi="Times New Roman" w:cs="Times New Roman"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1" w15:restartNumberingAfterBreak="0">
    <w:nsid w:val="247A2551"/>
    <w:multiLevelType w:val="hybridMultilevel"/>
    <w:tmpl w:val="9294E4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7184DE6"/>
    <w:multiLevelType w:val="hybridMultilevel"/>
    <w:tmpl w:val="529E0752"/>
    <w:lvl w:ilvl="0" w:tplc="0D469C32">
      <w:start w:val="1"/>
      <w:numFmt w:val="bullet"/>
      <w:pStyle w:val="Heading2"/>
      <w:suff w:val="space"/>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7B9728C"/>
    <w:multiLevelType w:val="hybridMultilevel"/>
    <w:tmpl w:val="45F8D278"/>
    <w:lvl w:ilvl="0" w:tplc="41DE6DD6">
      <w:start w:val="2"/>
      <w:numFmt w:val="bullet"/>
      <w:lvlText w:val="-"/>
      <w:lvlJc w:val="left"/>
      <w:pPr>
        <w:ind w:left="2280" w:hanging="360"/>
      </w:pPr>
      <w:rPr>
        <w:rFonts w:ascii="Times New Roman" w:eastAsiaTheme="minorHAnsi" w:hAnsi="Times New Roman" w:cs="Times New Roman"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4" w15:restartNumberingAfterBreak="0">
    <w:nsid w:val="3E601DE9"/>
    <w:multiLevelType w:val="hybridMultilevel"/>
    <w:tmpl w:val="35708C94"/>
    <w:lvl w:ilvl="0" w:tplc="33F23BBE">
      <w:start w:val="2"/>
      <w:numFmt w:val="bullet"/>
      <w:suff w:val="space"/>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3360" w:hanging="360"/>
      </w:pPr>
      <w:rPr>
        <w:rFonts w:ascii="Courier New" w:hAnsi="Courier New" w:cs="Courier New" w:hint="default"/>
      </w:rPr>
    </w:lvl>
    <w:lvl w:ilvl="2" w:tplc="04090005" w:tentative="1">
      <w:start w:val="1"/>
      <w:numFmt w:val="bullet"/>
      <w:lvlText w:val=""/>
      <w:lvlJc w:val="left"/>
      <w:pPr>
        <w:ind w:left="4080" w:hanging="360"/>
      </w:pPr>
      <w:rPr>
        <w:rFonts w:ascii="Wingdings" w:hAnsi="Wingdings" w:hint="default"/>
      </w:rPr>
    </w:lvl>
    <w:lvl w:ilvl="3" w:tplc="04090001" w:tentative="1">
      <w:start w:val="1"/>
      <w:numFmt w:val="bullet"/>
      <w:lvlText w:val=""/>
      <w:lvlJc w:val="left"/>
      <w:pPr>
        <w:ind w:left="4800" w:hanging="360"/>
      </w:pPr>
      <w:rPr>
        <w:rFonts w:ascii="Symbol" w:hAnsi="Symbol" w:hint="default"/>
      </w:rPr>
    </w:lvl>
    <w:lvl w:ilvl="4" w:tplc="04090003" w:tentative="1">
      <w:start w:val="1"/>
      <w:numFmt w:val="bullet"/>
      <w:lvlText w:val="o"/>
      <w:lvlJc w:val="left"/>
      <w:pPr>
        <w:ind w:left="5520" w:hanging="360"/>
      </w:pPr>
      <w:rPr>
        <w:rFonts w:ascii="Courier New" w:hAnsi="Courier New" w:cs="Courier New" w:hint="default"/>
      </w:rPr>
    </w:lvl>
    <w:lvl w:ilvl="5" w:tplc="04090005" w:tentative="1">
      <w:start w:val="1"/>
      <w:numFmt w:val="bullet"/>
      <w:lvlText w:val=""/>
      <w:lvlJc w:val="left"/>
      <w:pPr>
        <w:ind w:left="6240" w:hanging="360"/>
      </w:pPr>
      <w:rPr>
        <w:rFonts w:ascii="Wingdings" w:hAnsi="Wingdings" w:hint="default"/>
      </w:rPr>
    </w:lvl>
    <w:lvl w:ilvl="6" w:tplc="04090001" w:tentative="1">
      <w:start w:val="1"/>
      <w:numFmt w:val="bullet"/>
      <w:lvlText w:val=""/>
      <w:lvlJc w:val="left"/>
      <w:pPr>
        <w:ind w:left="6960" w:hanging="360"/>
      </w:pPr>
      <w:rPr>
        <w:rFonts w:ascii="Symbol" w:hAnsi="Symbol" w:hint="default"/>
      </w:rPr>
    </w:lvl>
    <w:lvl w:ilvl="7" w:tplc="04090003" w:tentative="1">
      <w:start w:val="1"/>
      <w:numFmt w:val="bullet"/>
      <w:lvlText w:val="o"/>
      <w:lvlJc w:val="left"/>
      <w:pPr>
        <w:ind w:left="7680" w:hanging="360"/>
      </w:pPr>
      <w:rPr>
        <w:rFonts w:ascii="Courier New" w:hAnsi="Courier New" w:cs="Courier New" w:hint="default"/>
      </w:rPr>
    </w:lvl>
    <w:lvl w:ilvl="8" w:tplc="04090005" w:tentative="1">
      <w:start w:val="1"/>
      <w:numFmt w:val="bullet"/>
      <w:lvlText w:val=""/>
      <w:lvlJc w:val="left"/>
      <w:pPr>
        <w:ind w:left="8400" w:hanging="360"/>
      </w:pPr>
      <w:rPr>
        <w:rFonts w:ascii="Wingdings" w:hAnsi="Wingdings" w:hint="default"/>
      </w:rPr>
    </w:lvl>
  </w:abstractNum>
  <w:abstractNum w:abstractNumId="5" w15:restartNumberingAfterBreak="0">
    <w:nsid w:val="490053BC"/>
    <w:multiLevelType w:val="hybridMultilevel"/>
    <w:tmpl w:val="3F0AD2C4"/>
    <w:lvl w:ilvl="0" w:tplc="41DE6DD6">
      <w:start w:val="2"/>
      <w:numFmt w:val="bullet"/>
      <w:lvlText w:val="-"/>
      <w:lvlJc w:val="left"/>
      <w:pPr>
        <w:ind w:left="2280" w:hanging="360"/>
      </w:pPr>
      <w:rPr>
        <w:rFonts w:ascii="Times New Roman" w:eastAsiaTheme="minorHAnsi" w:hAnsi="Times New Roman" w:cs="Times New Roman"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6" w15:restartNumberingAfterBreak="0">
    <w:nsid w:val="4A0026EF"/>
    <w:multiLevelType w:val="hybridMultilevel"/>
    <w:tmpl w:val="C0284CA4"/>
    <w:lvl w:ilvl="0" w:tplc="2224134C">
      <w:start w:val="2"/>
      <w:numFmt w:val="bullet"/>
      <w:suff w:val="space"/>
      <w:lvlText w:val="-"/>
      <w:lvlJc w:val="left"/>
      <w:pPr>
        <w:ind w:left="1440" w:hanging="360"/>
      </w:pPr>
      <w:rPr>
        <w:rFonts w:ascii="Times New Roman" w:eastAsiaTheme="minorHAnsi" w:hAnsi="Times New Roman" w:cs="Times New Roman" w:hint="default"/>
      </w:rPr>
    </w:lvl>
    <w:lvl w:ilvl="1" w:tplc="04090003">
      <w:start w:val="1"/>
      <w:numFmt w:val="bullet"/>
      <w:lvlText w:val="o"/>
      <w:lvlJc w:val="left"/>
      <w:pPr>
        <w:ind w:left="3360" w:hanging="360"/>
      </w:pPr>
      <w:rPr>
        <w:rFonts w:ascii="Courier New" w:hAnsi="Courier New" w:cs="Courier New" w:hint="default"/>
      </w:rPr>
    </w:lvl>
    <w:lvl w:ilvl="2" w:tplc="04090005" w:tentative="1">
      <w:start w:val="1"/>
      <w:numFmt w:val="bullet"/>
      <w:lvlText w:val=""/>
      <w:lvlJc w:val="left"/>
      <w:pPr>
        <w:ind w:left="4080" w:hanging="360"/>
      </w:pPr>
      <w:rPr>
        <w:rFonts w:ascii="Wingdings" w:hAnsi="Wingdings" w:hint="default"/>
      </w:rPr>
    </w:lvl>
    <w:lvl w:ilvl="3" w:tplc="04090001" w:tentative="1">
      <w:start w:val="1"/>
      <w:numFmt w:val="bullet"/>
      <w:lvlText w:val=""/>
      <w:lvlJc w:val="left"/>
      <w:pPr>
        <w:ind w:left="4800" w:hanging="360"/>
      </w:pPr>
      <w:rPr>
        <w:rFonts w:ascii="Symbol" w:hAnsi="Symbol" w:hint="default"/>
      </w:rPr>
    </w:lvl>
    <w:lvl w:ilvl="4" w:tplc="04090003" w:tentative="1">
      <w:start w:val="1"/>
      <w:numFmt w:val="bullet"/>
      <w:lvlText w:val="o"/>
      <w:lvlJc w:val="left"/>
      <w:pPr>
        <w:ind w:left="5520" w:hanging="360"/>
      </w:pPr>
      <w:rPr>
        <w:rFonts w:ascii="Courier New" w:hAnsi="Courier New" w:cs="Courier New" w:hint="default"/>
      </w:rPr>
    </w:lvl>
    <w:lvl w:ilvl="5" w:tplc="04090005" w:tentative="1">
      <w:start w:val="1"/>
      <w:numFmt w:val="bullet"/>
      <w:lvlText w:val=""/>
      <w:lvlJc w:val="left"/>
      <w:pPr>
        <w:ind w:left="6240" w:hanging="360"/>
      </w:pPr>
      <w:rPr>
        <w:rFonts w:ascii="Wingdings" w:hAnsi="Wingdings" w:hint="default"/>
      </w:rPr>
    </w:lvl>
    <w:lvl w:ilvl="6" w:tplc="04090001" w:tentative="1">
      <w:start w:val="1"/>
      <w:numFmt w:val="bullet"/>
      <w:lvlText w:val=""/>
      <w:lvlJc w:val="left"/>
      <w:pPr>
        <w:ind w:left="6960" w:hanging="360"/>
      </w:pPr>
      <w:rPr>
        <w:rFonts w:ascii="Symbol" w:hAnsi="Symbol" w:hint="default"/>
      </w:rPr>
    </w:lvl>
    <w:lvl w:ilvl="7" w:tplc="04090003" w:tentative="1">
      <w:start w:val="1"/>
      <w:numFmt w:val="bullet"/>
      <w:lvlText w:val="o"/>
      <w:lvlJc w:val="left"/>
      <w:pPr>
        <w:ind w:left="7680" w:hanging="360"/>
      </w:pPr>
      <w:rPr>
        <w:rFonts w:ascii="Courier New" w:hAnsi="Courier New" w:cs="Courier New" w:hint="default"/>
      </w:rPr>
    </w:lvl>
    <w:lvl w:ilvl="8" w:tplc="04090005" w:tentative="1">
      <w:start w:val="1"/>
      <w:numFmt w:val="bullet"/>
      <w:lvlText w:val=""/>
      <w:lvlJc w:val="left"/>
      <w:pPr>
        <w:ind w:left="8400" w:hanging="360"/>
      </w:pPr>
      <w:rPr>
        <w:rFonts w:ascii="Wingdings" w:hAnsi="Wingdings" w:hint="default"/>
      </w:rPr>
    </w:lvl>
  </w:abstractNum>
  <w:abstractNum w:abstractNumId="7" w15:restartNumberingAfterBreak="0">
    <w:nsid w:val="4A7656C5"/>
    <w:multiLevelType w:val="hybridMultilevel"/>
    <w:tmpl w:val="F15E3132"/>
    <w:lvl w:ilvl="0" w:tplc="41DE6DD6">
      <w:start w:val="2"/>
      <w:numFmt w:val="bullet"/>
      <w:lvlText w:val="-"/>
      <w:lvlJc w:val="left"/>
      <w:pPr>
        <w:ind w:left="2280" w:hanging="360"/>
      </w:pPr>
      <w:rPr>
        <w:rFonts w:ascii="Times New Roman" w:eastAsiaTheme="minorHAnsi" w:hAnsi="Times New Roman" w:cs="Times New Roman"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8" w15:restartNumberingAfterBreak="0">
    <w:nsid w:val="4E6123A8"/>
    <w:multiLevelType w:val="hybridMultilevel"/>
    <w:tmpl w:val="2D9C29B4"/>
    <w:lvl w:ilvl="0" w:tplc="41DE6DD6">
      <w:start w:val="2"/>
      <w:numFmt w:val="bullet"/>
      <w:lvlText w:val="-"/>
      <w:lvlJc w:val="left"/>
      <w:pPr>
        <w:ind w:left="1080" w:hanging="360"/>
      </w:pPr>
      <w:rPr>
        <w:rFonts w:ascii="Times New Roman" w:eastAsiaTheme="minorHAnsi" w:hAnsi="Times New Roman" w:cs="Times New Roman"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3E66121"/>
    <w:multiLevelType w:val="hybridMultilevel"/>
    <w:tmpl w:val="10C8503A"/>
    <w:lvl w:ilvl="0" w:tplc="D32CB790">
      <w:start w:val="2"/>
      <w:numFmt w:val="bullet"/>
      <w:suff w:val="space"/>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3360" w:hanging="360"/>
      </w:pPr>
      <w:rPr>
        <w:rFonts w:ascii="Courier New" w:hAnsi="Courier New" w:cs="Courier New" w:hint="default"/>
      </w:rPr>
    </w:lvl>
    <w:lvl w:ilvl="2" w:tplc="04090005" w:tentative="1">
      <w:start w:val="1"/>
      <w:numFmt w:val="bullet"/>
      <w:lvlText w:val=""/>
      <w:lvlJc w:val="left"/>
      <w:pPr>
        <w:ind w:left="4080" w:hanging="360"/>
      </w:pPr>
      <w:rPr>
        <w:rFonts w:ascii="Wingdings" w:hAnsi="Wingdings" w:hint="default"/>
      </w:rPr>
    </w:lvl>
    <w:lvl w:ilvl="3" w:tplc="04090001" w:tentative="1">
      <w:start w:val="1"/>
      <w:numFmt w:val="bullet"/>
      <w:lvlText w:val=""/>
      <w:lvlJc w:val="left"/>
      <w:pPr>
        <w:ind w:left="4800" w:hanging="360"/>
      </w:pPr>
      <w:rPr>
        <w:rFonts w:ascii="Symbol" w:hAnsi="Symbol" w:hint="default"/>
      </w:rPr>
    </w:lvl>
    <w:lvl w:ilvl="4" w:tplc="04090003" w:tentative="1">
      <w:start w:val="1"/>
      <w:numFmt w:val="bullet"/>
      <w:lvlText w:val="o"/>
      <w:lvlJc w:val="left"/>
      <w:pPr>
        <w:ind w:left="5520" w:hanging="360"/>
      </w:pPr>
      <w:rPr>
        <w:rFonts w:ascii="Courier New" w:hAnsi="Courier New" w:cs="Courier New" w:hint="default"/>
      </w:rPr>
    </w:lvl>
    <w:lvl w:ilvl="5" w:tplc="04090005" w:tentative="1">
      <w:start w:val="1"/>
      <w:numFmt w:val="bullet"/>
      <w:lvlText w:val=""/>
      <w:lvlJc w:val="left"/>
      <w:pPr>
        <w:ind w:left="6240" w:hanging="360"/>
      </w:pPr>
      <w:rPr>
        <w:rFonts w:ascii="Wingdings" w:hAnsi="Wingdings" w:hint="default"/>
      </w:rPr>
    </w:lvl>
    <w:lvl w:ilvl="6" w:tplc="04090001" w:tentative="1">
      <w:start w:val="1"/>
      <w:numFmt w:val="bullet"/>
      <w:lvlText w:val=""/>
      <w:lvlJc w:val="left"/>
      <w:pPr>
        <w:ind w:left="6960" w:hanging="360"/>
      </w:pPr>
      <w:rPr>
        <w:rFonts w:ascii="Symbol" w:hAnsi="Symbol" w:hint="default"/>
      </w:rPr>
    </w:lvl>
    <w:lvl w:ilvl="7" w:tplc="04090003" w:tentative="1">
      <w:start w:val="1"/>
      <w:numFmt w:val="bullet"/>
      <w:lvlText w:val="o"/>
      <w:lvlJc w:val="left"/>
      <w:pPr>
        <w:ind w:left="7680" w:hanging="360"/>
      </w:pPr>
      <w:rPr>
        <w:rFonts w:ascii="Courier New" w:hAnsi="Courier New" w:cs="Courier New" w:hint="default"/>
      </w:rPr>
    </w:lvl>
    <w:lvl w:ilvl="8" w:tplc="04090005" w:tentative="1">
      <w:start w:val="1"/>
      <w:numFmt w:val="bullet"/>
      <w:lvlText w:val=""/>
      <w:lvlJc w:val="left"/>
      <w:pPr>
        <w:ind w:left="8400" w:hanging="360"/>
      </w:pPr>
      <w:rPr>
        <w:rFonts w:ascii="Wingdings" w:hAnsi="Wingdings" w:hint="default"/>
      </w:rPr>
    </w:lvl>
  </w:abstractNum>
  <w:abstractNum w:abstractNumId="10" w15:restartNumberingAfterBreak="0">
    <w:nsid w:val="571C1D64"/>
    <w:multiLevelType w:val="multilevel"/>
    <w:tmpl w:val="99AA9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89C15F4"/>
    <w:multiLevelType w:val="hybridMultilevel"/>
    <w:tmpl w:val="B55ACA98"/>
    <w:lvl w:ilvl="0" w:tplc="41DE6DD6">
      <w:start w:val="2"/>
      <w:numFmt w:val="bullet"/>
      <w:lvlText w:val="-"/>
      <w:lvlJc w:val="left"/>
      <w:pPr>
        <w:ind w:left="2280" w:hanging="360"/>
      </w:pPr>
      <w:rPr>
        <w:rFonts w:ascii="Times New Roman" w:eastAsiaTheme="minorHAnsi" w:hAnsi="Times New Roman" w:cs="Times New Roman"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12" w15:restartNumberingAfterBreak="0">
    <w:nsid w:val="5AFC42BE"/>
    <w:multiLevelType w:val="hybridMultilevel"/>
    <w:tmpl w:val="B1C41E06"/>
    <w:lvl w:ilvl="0" w:tplc="04090001">
      <w:start w:val="1"/>
      <w:numFmt w:val="bullet"/>
      <w:lvlText w:val=""/>
      <w:lvlJc w:val="left"/>
      <w:pPr>
        <w:ind w:left="1080" w:hanging="360"/>
      </w:pPr>
      <w:rPr>
        <w:rFonts w:ascii="Symbol" w:hAnsi="Symbol" w:hint="default"/>
      </w:rPr>
    </w:lvl>
    <w:lvl w:ilvl="1" w:tplc="41DE6DD6">
      <w:start w:val="2"/>
      <w:numFmt w:val="bullet"/>
      <w:lvlText w:val="-"/>
      <w:lvlJc w:val="left"/>
      <w:pPr>
        <w:ind w:left="1800" w:hanging="360"/>
      </w:pPr>
      <w:rPr>
        <w:rFonts w:ascii="Times New Roman" w:eastAsiaTheme="minorHAnsi"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DB772C7"/>
    <w:multiLevelType w:val="hybridMultilevel"/>
    <w:tmpl w:val="14C2C752"/>
    <w:lvl w:ilvl="0" w:tplc="FF18FB14">
      <w:start w:val="2"/>
      <w:numFmt w:val="bullet"/>
      <w:suff w:val="space"/>
      <w:lvlText w:val="-"/>
      <w:lvlJc w:val="left"/>
      <w:pPr>
        <w:ind w:left="1440" w:hanging="360"/>
      </w:pPr>
      <w:rPr>
        <w:rFonts w:ascii="Times New Roman" w:eastAsiaTheme="minorHAnsi" w:hAnsi="Times New Roman" w:cs="Times New Roman" w:hint="default"/>
      </w:rPr>
    </w:lvl>
    <w:lvl w:ilvl="1" w:tplc="04090003">
      <w:start w:val="1"/>
      <w:numFmt w:val="bullet"/>
      <w:lvlText w:val="o"/>
      <w:lvlJc w:val="left"/>
      <w:pPr>
        <w:ind w:left="3360" w:hanging="360"/>
      </w:pPr>
      <w:rPr>
        <w:rFonts w:ascii="Courier New" w:hAnsi="Courier New" w:cs="Courier New" w:hint="default"/>
      </w:rPr>
    </w:lvl>
    <w:lvl w:ilvl="2" w:tplc="04090005" w:tentative="1">
      <w:start w:val="1"/>
      <w:numFmt w:val="bullet"/>
      <w:lvlText w:val=""/>
      <w:lvlJc w:val="left"/>
      <w:pPr>
        <w:ind w:left="4080" w:hanging="360"/>
      </w:pPr>
      <w:rPr>
        <w:rFonts w:ascii="Wingdings" w:hAnsi="Wingdings" w:hint="default"/>
      </w:rPr>
    </w:lvl>
    <w:lvl w:ilvl="3" w:tplc="04090001" w:tentative="1">
      <w:start w:val="1"/>
      <w:numFmt w:val="bullet"/>
      <w:lvlText w:val=""/>
      <w:lvlJc w:val="left"/>
      <w:pPr>
        <w:ind w:left="4800" w:hanging="360"/>
      </w:pPr>
      <w:rPr>
        <w:rFonts w:ascii="Symbol" w:hAnsi="Symbol" w:hint="default"/>
      </w:rPr>
    </w:lvl>
    <w:lvl w:ilvl="4" w:tplc="04090003" w:tentative="1">
      <w:start w:val="1"/>
      <w:numFmt w:val="bullet"/>
      <w:lvlText w:val="o"/>
      <w:lvlJc w:val="left"/>
      <w:pPr>
        <w:ind w:left="5520" w:hanging="360"/>
      </w:pPr>
      <w:rPr>
        <w:rFonts w:ascii="Courier New" w:hAnsi="Courier New" w:cs="Courier New" w:hint="default"/>
      </w:rPr>
    </w:lvl>
    <w:lvl w:ilvl="5" w:tplc="04090005" w:tentative="1">
      <w:start w:val="1"/>
      <w:numFmt w:val="bullet"/>
      <w:lvlText w:val=""/>
      <w:lvlJc w:val="left"/>
      <w:pPr>
        <w:ind w:left="6240" w:hanging="360"/>
      </w:pPr>
      <w:rPr>
        <w:rFonts w:ascii="Wingdings" w:hAnsi="Wingdings" w:hint="default"/>
      </w:rPr>
    </w:lvl>
    <w:lvl w:ilvl="6" w:tplc="04090001" w:tentative="1">
      <w:start w:val="1"/>
      <w:numFmt w:val="bullet"/>
      <w:lvlText w:val=""/>
      <w:lvlJc w:val="left"/>
      <w:pPr>
        <w:ind w:left="6960" w:hanging="360"/>
      </w:pPr>
      <w:rPr>
        <w:rFonts w:ascii="Symbol" w:hAnsi="Symbol" w:hint="default"/>
      </w:rPr>
    </w:lvl>
    <w:lvl w:ilvl="7" w:tplc="04090003" w:tentative="1">
      <w:start w:val="1"/>
      <w:numFmt w:val="bullet"/>
      <w:lvlText w:val="o"/>
      <w:lvlJc w:val="left"/>
      <w:pPr>
        <w:ind w:left="7680" w:hanging="360"/>
      </w:pPr>
      <w:rPr>
        <w:rFonts w:ascii="Courier New" w:hAnsi="Courier New" w:cs="Courier New" w:hint="default"/>
      </w:rPr>
    </w:lvl>
    <w:lvl w:ilvl="8" w:tplc="04090005" w:tentative="1">
      <w:start w:val="1"/>
      <w:numFmt w:val="bullet"/>
      <w:lvlText w:val=""/>
      <w:lvlJc w:val="left"/>
      <w:pPr>
        <w:ind w:left="8400" w:hanging="360"/>
      </w:pPr>
      <w:rPr>
        <w:rFonts w:ascii="Wingdings" w:hAnsi="Wingdings" w:hint="default"/>
      </w:rPr>
    </w:lvl>
  </w:abstractNum>
  <w:abstractNum w:abstractNumId="14" w15:restartNumberingAfterBreak="0">
    <w:nsid w:val="6C8A3E82"/>
    <w:multiLevelType w:val="hybridMultilevel"/>
    <w:tmpl w:val="AA02BE02"/>
    <w:lvl w:ilvl="0" w:tplc="41DE6DD6">
      <w:start w:val="2"/>
      <w:numFmt w:val="bullet"/>
      <w:lvlText w:val="-"/>
      <w:lvlJc w:val="left"/>
      <w:pPr>
        <w:ind w:left="1080" w:hanging="360"/>
      </w:pPr>
      <w:rPr>
        <w:rFonts w:ascii="Times New Roman" w:eastAsiaTheme="minorHAnsi" w:hAnsi="Times New Roman" w:cs="Times New Roman" w:hint="default"/>
      </w:rPr>
    </w:lvl>
    <w:lvl w:ilvl="1" w:tplc="04090001">
      <w:start w:val="1"/>
      <w:numFmt w:val="bullet"/>
      <w:lvlText w:val=""/>
      <w:lvlJc w:val="left"/>
      <w:pPr>
        <w:ind w:left="1800" w:hanging="360"/>
      </w:pPr>
      <w:rPr>
        <w:rFonts w:ascii="Symbol" w:hAnsi="Symbol"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6242621"/>
    <w:multiLevelType w:val="hybridMultilevel"/>
    <w:tmpl w:val="08F64492"/>
    <w:lvl w:ilvl="0" w:tplc="41DE6DD6">
      <w:start w:val="2"/>
      <w:numFmt w:val="bullet"/>
      <w:lvlText w:val="-"/>
      <w:lvlJc w:val="left"/>
      <w:pPr>
        <w:ind w:left="2280" w:hanging="360"/>
      </w:pPr>
      <w:rPr>
        <w:rFonts w:ascii="Times New Roman" w:eastAsiaTheme="minorHAnsi" w:hAnsi="Times New Roman" w:cs="Times New Roman" w:hint="default"/>
      </w:rPr>
    </w:lvl>
    <w:lvl w:ilvl="1" w:tplc="04090003" w:tentative="1">
      <w:start w:val="1"/>
      <w:numFmt w:val="bullet"/>
      <w:lvlText w:val="o"/>
      <w:lvlJc w:val="left"/>
      <w:pPr>
        <w:ind w:left="3000" w:hanging="360"/>
      </w:pPr>
      <w:rPr>
        <w:rFonts w:ascii="Courier New" w:hAnsi="Courier New" w:cs="Courier New" w:hint="default"/>
      </w:rPr>
    </w:lvl>
    <w:lvl w:ilvl="2" w:tplc="04090005" w:tentative="1">
      <w:start w:val="1"/>
      <w:numFmt w:val="bullet"/>
      <w:lvlText w:val=""/>
      <w:lvlJc w:val="left"/>
      <w:pPr>
        <w:ind w:left="3720" w:hanging="360"/>
      </w:pPr>
      <w:rPr>
        <w:rFonts w:ascii="Wingdings" w:hAnsi="Wingdings" w:hint="default"/>
      </w:rPr>
    </w:lvl>
    <w:lvl w:ilvl="3" w:tplc="04090001" w:tentative="1">
      <w:start w:val="1"/>
      <w:numFmt w:val="bullet"/>
      <w:lvlText w:val=""/>
      <w:lvlJc w:val="left"/>
      <w:pPr>
        <w:ind w:left="4440" w:hanging="360"/>
      </w:pPr>
      <w:rPr>
        <w:rFonts w:ascii="Symbol" w:hAnsi="Symbol" w:hint="default"/>
      </w:rPr>
    </w:lvl>
    <w:lvl w:ilvl="4" w:tplc="04090003" w:tentative="1">
      <w:start w:val="1"/>
      <w:numFmt w:val="bullet"/>
      <w:lvlText w:val="o"/>
      <w:lvlJc w:val="left"/>
      <w:pPr>
        <w:ind w:left="5160" w:hanging="360"/>
      </w:pPr>
      <w:rPr>
        <w:rFonts w:ascii="Courier New" w:hAnsi="Courier New" w:cs="Courier New" w:hint="default"/>
      </w:rPr>
    </w:lvl>
    <w:lvl w:ilvl="5" w:tplc="04090005" w:tentative="1">
      <w:start w:val="1"/>
      <w:numFmt w:val="bullet"/>
      <w:lvlText w:val=""/>
      <w:lvlJc w:val="left"/>
      <w:pPr>
        <w:ind w:left="5880" w:hanging="360"/>
      </w:pPr>
      <w:rPr>
        <w:rFonts w:ascii="Wingdings" w:hAnsi="Wingdings" w:hint="default"/>
      </w:rPr>
    </w:lvl>
    <w:lvl w:ilvl="6" w:tplc="04090001" w:tentative="1">
      <w:start w:val="1"/>
      <w:numFmt w:val="bullet"/>
      <w:lvlText w:val=""/>
      <w:lvlJc w:val="left"/>
      <w:pPr>
        <w:ind w:left="6600" w:hanging="360"/>
      </w:pPr>
      <w:rPr>
        <w:rFonts w:ascii="Symbol" w:hAnsi="Symbol" w:hint="default"/>
      </w:rPr>
    </w:lvl>
    <w:lvl w:ilvl="7" w:tplc="04090003" w:tentative="1">
      <w:start w:val="1"/>
      <w:numFmt w:val="bullet"/>
      <w:lvlText w:val="o"/>
      <w:lvlJc w:val="left"/>
      <w:pPr>
        <w:ind w:left="7320" w:hanging="360"/>
      </w:pPr>
      <w:rPr>
        <w:rFonts w:ascii="Courier New" w:hAnsi="Courier New" w:cs="Courier New" w:hint="default"/>
      </w:rPr>
    </w:lvl>
    <w:lvl w:ilvl="8" w:tplc="04090005" w:tentative="1">
      <w:start w:val="1"/>
      <w:numFmt w:val="bullet"/>
      <w:lvlText w:val=""/>
      <w:lvlJc w:val="left"/>
      <w:pPr>
        <w:ind w:left="8040" w:hanging="360"/>
      </w:pPr>
      <w:rPr>
        <w:rFonts w:ascii="Wingdings" w:hAnsi="Wingdings" w:hint="default"/>
      </w:rPr>
    </w:lvl>
  </w:abstractNum>
  <w:abstractNum w:abstractNumId="16" w15:restartNumberingAfterBreak="0">
    <w:nsid w:val="7E625304"/>
    <w:multiLevelType w:val="hybridMultilevel"/>
    <w:tmpl w:val="09CAE25E"/>
    <w:lvl w:ilvl="0" w:tplc="B37AD4F2">
      <w:start w:val="2"/>
      <w:numFmt w:val="bullet"/>
      <w:suff w:val="space"/>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3360" w:hanging="360"/>
      </w:pPr>
      <w:rPr>
        <w:rFonts w:ascii="Courier New" w:hAnsi="Courier New" w:cs="Courier New" w:hint="default"/>
      </w:rPr>
    </w:lvl>
    <w:lvl w:ilvl="2" w:tplc="04090005" w:tentative="1">
      <w:start w:val="1"/>
      <w:numFmt w:val="bullet"/>
      <w:lvlText w:val=""/>
      <w:lvlJc w:val="left"/>
      <w:pPr>
        <w:ind w:left="4080" w:hanging="360"/>
      </w:pPr>
      <w:rPr>
        <w:rFonts w:ascii="Wingdings" w:hAnsi="Wingdings" w:hint="default"/>
      </w:rPr>
    </w:lvl>
    <w:lvl w:ilvl="3" w:tplc="04090001" w:tentative="1">
      <w:start w:val="1"/>
      <w:numFmt w:val="bullet"/>
      <w:lvlText w:val=""/>
      <w:lvlJc w:val="left"/>
      <w:pPr>
        <w:ind w:left="4800" w:hanging="360"/>
      </w:pPr>
      <w:rPr>
        <w:rFonts w:ascii="Symbol" w:hAnsi="Symbol" w:hint="default"/>
      </w:rPr>
    </w:lvl>
    <w:lvl w:ilvl="4" w:tplc="04090003" w:tentative="1">
      <w:start w:val="1"/>
      <w:numFmt w:val="bullet"/>
      <w:lvlText w:val="o"/>
      <w:lvlJc w:val="left"/>
      <w:pPr>
        <w:ind w:left="5520" w:hanging="360"/>
      </w:pPr>
      <w:rPr>
        <w:rFonts w:ascii="Courier New" w:hAnsi="Courier New" w:cs="Courier New" w:hint="default"/>
      </w:rPr>
    </w:lvl>
    <w:lvl w:ilvl="5" w:tplc="04090005" w:tentative="1">
      <w:start w:val="1"/>
      <w:numFmt w:val="bullet"/>
      <w:lvlText w:val=""/>
      <w:lvlJc w:val="left"/>
      <w:pPr>
        <w:ind w:left="6240" w:hanging="360"/>
      </w:pPr>
      <w:rPr>
        <w:rFonts w:ascii="Wingdings" w:hAnsi="Wingdings" w:hint="default"/>
      </w:rPr>
    </w:lvl>
    <w:lvl w:ilvl="6" w:tplc="04090001" w:tentative="1">
      <w:start w:val="1"/>
      <w:numFmt w:val="bullet"/>
      <w:lvlText w:val=""/>
      <w:lvlJc w:val="left"/>
      <w:pPr>
        <w:ind w:left="6960" w:hanging="360"/>
      </w:pPr>
      <w:rPr>
        <w:rFonts w:ascii="Symbol" w:hAnsi="Symbol" w:hint="default"/>
      </w:rPr>
    </w:lvl>
    <w:lvl w:ilvl="7" w:tplc="04090003" w:tentative="1">
      <w:start w:val="1"/>
      <w:numFmt w:val="bullet"/>
      <w:lvlText w:val="o"/>
      <w:lvlJc w:val="left"/>
      <w:pPr>
        <w:ind w:left="7680" w:hanging="360"/>
      </w:pPr>
      <w:rPr>
        <w:rFonts w:ascii="Courier New" w:hAnsi="Courier New" w:cs="Courier New" w:hint="default"/>
      </w:rPr>
    </w:lvl>
    <w:lvl w:ilvl="8" w:tplc="04090005" w:tentative="1">
      <w:start w:val="1"/>
      <w:numFmt w:val="bullet"/>
      <w:lvlText w:val=""/>
      <w:lvlJc w:val="left"/>
      <w:pPr>
        <w:ind w:left="8400" w:hanging="360"/>
      </w:pPr>
      <w:rPr>
        <w:rFonts w:ascii="Wingdings" w:hAnsi="Wingdings" w:hint="default"/>
      </w:rPr>
    </w:lvl>
  </w:abstractNum>
  <w:num w:numId="1">
    <w:abstractNumId w:val="1"/>
  </w:num>
  <w:num w:numId="2">
    <w:abstractNumId w:val="12"/>
  </w:num>
  <w:num w:numId="3">
    <w:abstractNumId w:val="2"/>
  </w:num>
  <w:num w:numId="4">
    <w:abstractNumId w:val="8"/>
  </w:num>
  <w:num w:numId="5">
    <w:abstractNumId w:val="11"/>
  </w:num>
  <w:num w:numId="6">
    <w:abstractNumId w:val="16"/>
  </w:num>
  <w:num w:numId="7">
    <w:abstractNumId w:val="14"/>
  </w:num>
  <w:num w:numId="8">
    <w:abstractNumId w:val="0"/>
  </w:num>
  <w:num w:numId="9">
    <w:abstractNumId w:val="3"/>
  </w:num>
  <w:num w:numId="10">
    <w:abstractNumId w:val="13"/>
  </w:num>
  <w:num w:numId="11">
    <w:abstractNumId w:val="7"/>
  </w:num>
  <w:num w:numId="12">
    <w:abstractNumId w:val="9"/>
  </w:num>
  <w:num w:numId="13">
    <w:abstractNumId w:val="5"/>
  </w:num>
  <w:num w:numId="14">
    <w:abstractNumId w:val="4"/>
  </w:num>
  <w:num w:numId="15">
    <w:abstractNumId w:val="15"/>
  </w:num>
  <w:num w:numId="16">
    <w:abstractNumId w:val="6"/>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40"/>
  <w:drawingGridVerticalSpacing w:val="3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wMzcyMTCzNDA0MLdU0lEKTi0uzszPAymwqAUAGMqAlSwAAAA="/>
  </w:docVars>
  <w:rsids>
    <w:rsidRoot w:val="00C50CDB"/>
    <w:rsid w:val="00006ABD"/>
    <w:rsid w:val="00031857"/>
    <w:rsid w:val="00093194"/>
    <w:rsid w:val="001B4F54"/>
    <w:rsid w:val="00225432"/>
    <w:rsid w:val="00235D50"/>
    <w:rsid w:val="00295EE7"/>
    <w:rsid w:val="003368AC"/>
    <w:rsid w:val="00441F0F"/>
    <w:rsid w:val="0045462F"/>
    <w:rsid w:val="004B3666"/>
    <w:rsid w:val="004C1933"/>
    <w:rsid w:val="004C551E"/>
    <w:rsid w:val="004E70B9"/>
    <w:rsid w:val="004F0FDE"/>
    <w:rsid w:val="00501A2C"/>
    <w:rsid w:val="005547D9"/>
    <w:rsid w:val="005D51E1"/>
    <w:rsid w:val="00671591"/>
    <w:rsid w:val="006C2CDA"/>
    <w:rsid w:val="00785C4C"/>
    <w:rsid w:val="007D182A"/>
    <w:rsid w:val="007F046E"/>
    <w:rsid w:val="008A54BF"/>
    <w:rsid w:val="00967D7B"/>
    <w:rsid w:val="009B286D"/>
    <w:rsid w:val="00AE565B"/>
    <w:rsid w:val="00B64304"/>
    <w:rsid w:val="00B86148"/>
    <w:rsid w:val="00B9228E"/>
    <w:rsid w:val="00C26675"/>
    <w:rsid w:val="00C50CDB"/>
    <w:rsid w:val="00C5449E"/>
    <w:rsid w:val="00C949F2"/>
    <w:rsid w:val="00CB2564"/>
    <w:rsid w:val="00D4262D"/>
    <w:rsid w:val="00D437EC"/>
    <w:rsid w:val="00D52D80"/>
    <w:rsid w:val="00DA65E6"/>
    <w:rsid w:val="00DE1124"/>
    <w:rsid w:val="00E30E43"/>
    <w:rsid w:val="00E50B6D"/>
    <w:rsid w:val="00E76843"/>
    <w:rsid w:val="00E9225C"/>
    <w:rsid w:val="00EA02D8"/>
    <w:rsid w:val="00ED1A8B"/>
    <w:rsid w:val="00EF53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0857F"/>
  <w15:chartTrackingRefBased/>
  <w15:docId w15:val="{E391BC52-3169-428D-9219-B8353B3D2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5449E"/>
    <w:pPr>
      <w:keepNext/>
      <w:keepLines/>
      <w:spacing w:before="240" w:after="0" w:line="276" w:lineRule="auto"/>
      <w:outlineLvl w:val="0"/>
    </w:pPr>
    <w:rPr>
      <w:rFonts w:eastAsiaTheme="majorEastAsia" w:cs="Times New Roman"/>
      <w:b/>
      <w:color w:val="2E74B5" w:themeColor="accent1" w:themeShade="BF"/>
      <w:szCs w:val="32"/>
    </w:rPr>
  </w:style>
  <w:style w:type="paragraph" w:styleId="Heading2">
    <w:name w:val="heading 2"/>
    <w:basedOn w:val="Normal"/>
    <w:next w:val="Normal"/>
    <w:link w:val="Heading2Char"/>
    <w:uiPriority w:val="9"/>
    <w:unhideWhenUsed/>
    <w:qFormat/>
    <w:rsid w:val="00031857"/>
    <w:pPr>
      <w:keepNext/>
      <w:keepLines/>
      <w:numPr>
        <w:numId w:val="3"/>
      </w:numPr>
      <w:spacing w:before="40" w:after="0" w:line="276" w:lineRule="auto"/>
      <w:outlineLvl w:val="1"/>
    </w:pPr>
    <w:rPr>
      <w:rFonts w:eastAsiaTheme="majorEastAsia" w:cs="Times New Roman"/>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449E"/>
    <w:rPr>
      <w:rFonts w:eastAsiaTheme="majorEastAsia" w:cs="Times New Roman"/>
      <w:b/>
      <w:color w:val="2E74B5" w:themeColor="accent1" w:themeShade="BF"/>
      <w:szCs w:val="32"/>
    </w:rPr>
  </w:style>
  <w:style w:type="paragraph" w:styleId="ListParagraph">
    <w:name w:val="List Paragraph"/>
    <w:basedOn w:val="Normal"/>
    <w:uiPriority w:val="34"/>
    <w:qFormat/>
    <w:rsid w:val="00C50CDB"/>
    <w:pPr>
      <w:ind w:left="720"/>
      <w:contextualSpacing/>
    </w:pPr>
  </w:style>
  <w:style w:type="character" w:customStyle="1" w:styleId="Heading2Char">
    <w:name w:val="Heading 2 Char"/>
    <w:basedOn w:val="DefaultParagraphFont"/>
    <w:link w:val="Heading2"/>
    <w:uiPriority w:val="9"/>
    <w:rsid w:val="00031857"/>
    <w:rPr>
      <w:rFonts w:eastAsiaTheme="majorEastAsia" w:cs="Times New Roman"/>
      <w:color w:val="2E74B5" w:themeColor="accent1" w:themeShade="BF"/>
      <w:sz w:val="26"/>
      <w:szCs w:val="26"/>
    </w:rPr>
  </w:style>
  <w:style w:type="paragraph" w:styleId="NoSpacing">
    <w:name w:val="No Spacing"/>
    <w:uiPriority w:val="1"/>
    <w:qFormat/>
    <w:rsid w:val="00D437EC"/>
    <w:pPr>
      <w:spacing w:after="0" w:line="240" w:lineRule="auto"/>
      <w:ind w:left="851" w:firstLine="709"/>
      <w:jc w:val="both"/>
    </w:pPr>
    <w:rPr>
      <w:sz w:val="26"/>
      <w:szCs w:val="26"/>
    </w:rPr>
  </w:style>
  <w:style w:type="paragraph" w:styleId="Caption">
    <w:name w:val="caption"/>
    <w:basedOn w:val="Normal"/>
    <w:next w:val="Normal"/>
    <w:uiPriority w:val="35"/>
    <w:unhideWhenUsed/>
    <w:qFormat/>
    <w:rsid w:val="00C5449E"/>
    <w:pPr>
      <w:spacing w:after="200" w:line="240" w:lineRule="auto"/>
    </w:pPr>
    <w:rPr>
      <w:i/>
      <w:iCs/>
      <w:color w:val="44546A" w:themeColor="text2"/>
      <w:sz w:val="18"/>
      <w:szCs w:val="18"/>
    </w:rPr>
  </w:style>
  <w:style w:type="paragraph" w:customStyle="1" w:styleId="StyleCode">
    <w:name w:val="Style Code"/>
    <w:basedOn w:val="Normal"/>
    <w:link w:val="StyleCodeChar"/>
    <w:qFormat/>
    <w:rsid w:val="004C551E"/>
    <w:pPr>
      <w:pBdr>
        <w:top w:val="dashed" w:sz="4" w:space="1" w:color="auto"/>
        <w:left w:val="dashed" w:sz="4" w:space="4" w:color="auto"/>
        <w:bottom w:val="dashed" w:sz="4" w:space="1" w:color="auto"/>
        <w:right w:val="dashed" w:sz="4" w:space="4" w:color="auto"/>
      </w:pBdr>
      <w:spacing w:after="0" w:line="276" w:lineRule="auto"/>
      <w:ind w:left="1418" w:firstLine="22"/>
    </w:pPr>
    <w:rPr>
      <w:rFonts w:asciiTheme="minorHAnsi" w:hAnsiTheme="minorHAnsi"/>
      <w:sz w:val="22"/>
    </w:rPr>
  </w:style>
  <w:style w:type="character" w:customStyle="1" w:styleId="StyleCodeChar">
    <w:name w:val="Style Code Char"/>
    <w:basedOn w:val="DefaultParagraphFont"/>
    <w:link w:val="StyleCode"/>
    <w:rsid w:val="004C551E"/>
    <w:rPr>
      <w:rFonts w:asciiTheme="minorHAnsi" w:hAnsiTheme="minorHAnsi"/>
      <w:sz w:val="22"/>
    </w:rPr>
  </w:style>
  <w:style w:type="character" w:styleId="Hyperlink">
    <w:name w:val="Hyperlink"/>
    <w:basedOn w:val="DefaultParagraphFont"/>
    <w:uiPriority w:val="99"/>
    <w:unhideWhenUsed/>
    <w:rsid w:val="00B9228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2505177">
      <w:bodyDiv w:val="1"/>
      <w:marLeft w:val="0"/>
      <w:marRight w:val="0"/>
      <w:marTop w:val="0"/>
      <w:marBottom w:val="0"/>
      <w:divBdr>
        <w:top w:val="none" w:sz="0" w:space="0" w:color="auto"/>
        <w:left w:val="none" w:sz="0" w:space="0" w:color="auto"/>
        <w:bottom w:val="none" w:sz="0" w:space="0" w:color="auto"/>
        <w:right w:val="none" w:sz="0" w:space="0" w:color="auto"/>
      </w:divBdr>
    </w:div>
    <w:div w:id="386220008">
      <w:bodyDiv w:val="1"/>
      <w:marLeft w:val="0"/>
      <w:marRight w:val="0"/>
      <w:marTop w:val="0"/>
      <w:marBottom w:val="0"/>
      <w:divBdr>
        <w:top w:val="none" w:sz="0" w:space="0" w:color="auto"/>
        <w:left w:val="none" w:sz="0" w:space="0" w:color="auto"/>
        <w:bottom w:val="none" w:sz="0" w:space="0" w:color="auto"/>
        <w:right w:val="none" w:sz="0" w:space="0" w:color="auto"/>
      </w:divBdr>
    </w:div>
    <w:div w:id="501167889">
      <w:bodyDiv w:val="1"/>
      <w:marLeft w:val="0"/>
      <w:marRight w:val="0"/>
      <w:marTop w:val="0"/>
      <w:marBottom w:val="0"/>
      <w:divBdr>
        <w:top w:val="none" w:sz="0" w:space="0" w:color="auto"/>
        <w:left w:val="none" w:sz="0" w:space="0" w:color="auto"/>
        <w:bottom w:val="none" w:sz="0" w:space="0" w:color="auto"/>
        <w:right w:val="none" w:sz="0" w:space="0" w:color="auto"/>
      </w:divBdr>
    </w:div>
    <w:div w:id="568805572">
      <w:bodyDiv w:val="1"/>
      <w:marLeft w:val="0"/>
      <w:marRight w:val="0"/>
      <w:marTop w:val="0"/>
      <w:marBottom w:val="0"/>
      <w:divBdr>
        <w:top w:val="none" w:sz="0" w:space="0" w:color="auto"/>
        <w:left w:val="none" w:sz="0" w:space="0" w:color="auto"/>
        <w:bottom w:val="none" w:sz="0" w:space="0" w:color="auto"/>
        <w:right w:val="none" w:sz="0" w:space="0" w:color="auto"/>
      </w:divBdr>
    </w:div>
    <w:div w:id="964770772">
      <w:bodyDiv w:val="1"/>
      <w:marLeft w:val="0"/>
      <w:marRight w:val="0"/>
      <w:marTop w:val="0"/>
      <w:marBottom w:val="0"/>
      <w:divBdr>
        <w:top w:val="none" w:sz="0" w:space="0" w:color="auto"/>
        <w:left w:val="none" w:sz="0" w:space="0" w:color="auto"/>
        <w:bottom w:val="none" w:sz="0" w:space="0" w:color="auto"/>
        <w:right w:val="none" w:sz="0" w:space="0" w:color="auto"/>
      </w:divBdr>
      <w:divsChild>
        <w:div w:id="1437553410">
          <w:marLeft w:val="0"/>
          <w:marRight w:val="0"/>
          <w:marTop w:val="0"/>
          <w:marBottom w:val="0"/>
          <w:divBdr>
            <w:top w:val="none" w:sz="0" w:space="0" w:color="auto"/>
            <w:left w:val="none" w:sz="0" w:space="0" w:color="auto"/>
            <w:bottom w:val="none" w:sz="0" w:space="0" w:color="auto"/>
            <w:right w:val="none" w:sz="0" w:space="0" w:color="auto"/>
          </w:divBdr>
        </w:div>
        <w:div w:id="325287212">
          <w:marLeft w:val="0"/>
          <w:marRight w:val="0"/>
          <w:marTop w:val="0"/>
          <w:marBottom w:val="0"/>
          <w:divBdr>
            <w:top w:val="none" w:sz="0" w:space="0" w:color="auto"/>
            <w:left w:val="none" w:sz="0" w:space="0" w:color="auto"/>
            <w:bottom w:val="none" w:sz="0" w:space="0" w:color="auto"/>
            <w:right w:val="none" w:sz="0" w:space="0" w:color="auto"/>
          </w:divBdr>
        </w:div>
        <w:div w:id="7224067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444F92-5400-4BA2-B37A-8604A43CCE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11</Pages>
  <Words>1134</Words>
  <Characters>646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38</cp:revision>
  <dcterms:created xsi:type="dcterms:W3CDTF">2021-10-07T09:05:00Z</dcterms:created>
  <dcterms:modified xsi:type="dcterms:W3CDTF">2021-11-24T17:18:00Z</dcterms:modified>
</cp:coreProperties>
</file>